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3"/>
        <w:tblW w:w="9072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850"/>
        <w:gridCol w:w="6222"/>
      </w:tblGrid>
      <w:tr w:rsidR="00842259" w:rsidRPr="000D2045" w14:paraId="589FA065" w14:textId="77777777" w:rsidTr="00842259">
        <w:tc>
          <w:tcPr>
            <w:tcW w:w="2850" w:type="dxa"/>
          </w:tcPr>
          <w:p w14:paraId="3051E90C" w14:textId="2EDEEB5E" w:rsidR="00B10367" w:rsidRPr="000D2045" w:rsidRDefault="00B10367" w:rsidP="002B2D92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ФИО</w:t>
            </w:r>
          </w:p>
        </w:tc>
        <w:tc>
          <w:tcPr>
            <w:tcW w:w="6222" w:type="dxa"/>
          </w:tcPr>
          <w:p w14:paraId="5166322C" w14:textId="659E5B51" w:rsidR="00B10367" w:rsidRPr="000D2045" w:rsidRDefault="00017B8A" w:rsidP="00B10367">
            <w:pPr>
              <w:pStyle w:val="2"/>
              <w:shd w:val="clear" w:color="auto" w:fill="auto"/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>
              <w:rPr>
                <w:rStyle w:val="1"/>
                <w:sz w:val="24"/>
                <w:szCs w:val="24"/>
              </w:rPr>
              <w:t>Иван Иванович Иванов</w:t>
            </w:r>
          </w:p>
        </w:tc>
      </w:tr>
      <w:tr w:rsidR="00842259" w:rsidRPr="000D2045" w14:paraId="5F203B3D" w14:textId="77777777" w:rsidTr="00842259">
        <w:tc>
          <w:tcPr>
            <w:tcW w:w="2850" w:type="dxa"/>
          </w:tcPr>
          <w:p w14:paraId="7ED9176F" w14:textId="1285A45A" w:rsidR="00B10367" w:rsidRPr="000D2045" w:rsidRDefault="007B2911" w:rsidP="002B2D92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Д</w:t>
            </w:r>
            <w:r w:rsidR="00B10367" w:rsidRPr="000D2045">
              <w:rPr>
                <w:rStyle w:val="1"/>
                <w:sz w:val="24"/>
                <w:szCs w:val="24"/>
              </w:rPr>
              <w:t>ата рождения</w:t>
            </w:r>
          </w:p>
        </w:tc>
        <w:tc>
          <w:tcPr>
            <w:tcW w:w="6222" w:type="dxa"/>
          </w:tcPr>
          <w:p w14:paraId="6964E7DF" w14:textId="2D5663C1" w:rsidR="00B10367" w:rsidRPr="000D2045" w:rsidRDefault="00017B8A" w:rsidP="00B10367">
            <w:pPr>
              <w:pStyle w:val="2"/>
              <w:shd w:val="clear" w:color="auto" w:fill="auto"/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>
              <w:rPr>
                <w:rStyle w:val="1"/>
                <w:sz w:val="24"/>
                <w:szCs w:val="24"/>
              </w:rPr>
              <w:t>01.01.1990</w:t>
            </w:r>
          </w:p>
        </w:tc>
      </w:tr>
      <w:tr w:rsidR="00842259" w:rsidRPr="000D2045" w14:paraId="752E19C0" w14:textId="77777777" w:rsidTr="00842259">
        <w:tc>
          <w:tcPr>
            <w:tcW w:w="2850" w:type="dxa"/>
          </w:tcPr>
          <w:p w14:paraId="728D7C35" w14:textId="56296DC8" w:rsidR="00B10367" w:rsidRPr="000D2045" w:rsidRDefault="007B2911" w:rsidP="002B2D92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Ученая</w:t>
            </w:r>
            <w:r w:rsidR="00B10367" w:rsidRPr="000D2045">
              <w:rPr>
                <w:rStyle w:val="1"/>
                <w:sz w:val="24"/>
                <w:szCs w:val="24"/>
              </w:rPr>
              <w:t xml:space="preserve"> степень (при наличии)</w:t>
            </w:r>
          </w:p>
        </w:tc>
        <w:tc>
          <w:tcPr>
            <w:tcW w:w="6222" w:type="dxa"/>
          </w:tcPr>
          <w:p w14:paraId="38E2F06B" w14:textId="6688DA33" w:rsidR="00B10367" w:rsidRPr="000D2045" w:rsidRDefault="00B10367" w:rsidP="00900FD9">
            <w:pPr>
              <w:pStyle w:val="2"/>
              <w:shd w:val="clear" w:color="auto" w:fill="auto"/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Канди</w:t>
            </w:r>
            <w:r w:rsidR="00900FD9">
              <w:rPr>
                <w:rStyle w:val="1"/>
                <w:sz w:val="24"/>
                <w:szCs w:val="24"/>
              </w:rPr>
              <w:t>дат технических наук</w:t>
            </w:r>
          </w:p>
        </w:tc>
      </w:tr>
      <w:tr w:rsidR="00842259" w:rsidRPr="000D2045" w14:paraId="48B93C37" w14:textId="77777777" w:rsidTr="00842259">
        <w:tc>
          <w:tcPr>
            <w:tcW w:w="2850" w:type="dxa"/>
          </w:tcPr>
          <w:p w14:paraId="049ED5A3" w14:textId="66C5172F" w:rsidR="00B10367" w:rsidRPr="000D2045" w:rsidRDefault="007B2911" w:rsidP="002B2D92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Н</w:t>
            </w:r>
            <w:r w:rsidR="00B10367" w:rsidRPr="000D2045">
              <w:rPr>
                <w:rStyle w:val="1"/>
                <w:sz w:val="24"/>
                <w:szCs w:val="24"/>
              </w:rPr>
              <w:t>азвание подразделения СПб ФИЦ РАН и занимаемая должность</w:t>
            </w:r>
          </w:p>
        </w:tc>
        <w:tc>
          <w:tcPr>
            <w:tcW w:w="6222" w:type="dxa"/>
          </w:tcPr>
          <w:p w14:paraId="5C767D7E" w14:textId="2CFCE4F1" w:rsidR="00B10367" w:rsidRPr="000D2045" w:rsidRDefault="007D38F1" w:rsidP="00BB5565">
            <w:pPr>
              <w:pStyle w:val="2"/>
              <w:shd w:val="clear" w:color="auto" w:fill="auto"/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Л</w:t>
            </w:r>
            <w:r w:rsidR="00900FD9">
              <w:rPr>
                <w:rStyle w:val="1"/>
                <w:sz w:val="24"/>
                <w:szCs w:val="24"/>
              </w:rPr>
              <w:t>аборатория</w:t>
            </w:r>
            <w:r w:rsidR="00B10367" w:rsidRPr="000D2045">
              <w:rPr>
                <w:rStyle w:val="1"/>
                <w:sz w:val="24"/>
                <w:szCs w:val="24"/>
              </w:rPr>
              <w:t xml:space="preserve"> теоретических и междисциплинарных проблем информатики СПИИРАН </w:t>
            </w:r>
            <w:r w:rsidR="00BB5565">
              <w:rPr>
                <w:rStyle w:val="1"/>
                <w:sz w:val="24"/>
                <w:szCs w:val="24"/>
              </w:rPr>
              <w:t>–</w:t>
            </w:r>
            <w:r w:rsidR="00900FD9">
              <w:rPr>
                <w:rStyle w:val="1"/>
                <w:sz w:val="24"/>
                <w:szCs w:val="24"/>
              </w:rPr>
              <w:t xml:space="preserve"> </w:t>
            </w:r>
            <w:r w:rsidR="00B10367" w:rsidRPr="000D2045">
              <w:rPr>
                <w:rStyle w:val="1"/>
                <w:sz w:val="24"/>
                <w:szCs w:val="24"/>
              </w:rPr>
              <w:t>СПб ФИЦ РАН</w:t>
            </w:r>
            <w:r w:rsidR="007B2911" w:rsidRPr="000D2045">
              <w:rPr>
                <w:rStyle w:val="1"/>
                <w:sz w:val="24"/>
                <w:szCs w:val="24"/>
              </w:rPr>
              <w:t>;</w:t>
            </w:r>
            <w:r w:rsidR="00B10367" w:rsidRPr="000D2045">
              <w:rPr>
                <w:rStyle w:val="1"/>
                <w:sz w:val="24"/>
                <w:szCs w:val="24"/>
              </w:rPr>
              <w:t xml:space="preserve"> старш</w:t>
            </w:r>
            <w:r w:rsidR="007B2911" w:rsidRPr="000D2045">
              <w:rPr>
                <w:rStyle w:val="1"/>
                <w:sz w:val="24"/>
                <w:szCs w:val="24"/>
              </w:rPr>
              <w:t>ий</w:t>
            </w:r>
            <w:r w:rsidR="00B10367" w:rsidRPr="000D2045">
              <w:rPr>
                <w:rStyle w:val="1"/>
                <w:sz w:val="24"/>
                <w:szCs w:val="24"/>
              </w:rPr>
              <w:t xml:space="preserve"> научн</w:t>
            </w:r>
            <w:r w:rsidR="007B2911" w:rsidRPr="000D2045">
              <w:rPr>
                <w:rStyle w:val="1"/>
                <w:sz w:val="24"/>
                <w:szCs w:val="24"/>
              </w:rPr>
              <w:t>ый</w:t>
            </w:r>
            <w:r w:rsidR="00017B8A">
              <w:rPr>
                <w:rStyle w:val="1"/>
                <w:sz w:val="24"/>
                <w:szCs w:val="24"/>
              </w:rPr>
              <w:t xml:space="preserve"> сотрудник</w:t>
            </w:r>
          </w:p>
        </w:tc>
      </w:tr>
      <w:tr w:rsidR="00842259" w:rsidRPr="000D2045" w14:paraId="7EB34A89" w14:textId="77777777" w:rsidTr="00842259">
        <w:tc>
          <w:tcPr>
            <w:tcW w:w="2850" w:type="dxa"/>
          </w:tcPr>
          <w:p w14:paraId="0547E3F9" w14:textId="0570B868" w:rsidR="00B10367" w:rsidRPr="000D2045" w:rsidRDefault="007B2911" w:rsidP="002B2D92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Т</w:t>
            </w:r>
            <w:r w:rsidR="00B10367" w:rsidRPr="000D2045">
              <w:rPr>
                <w:rStyle w:val="1"/>
                <w:sz w:val="24"/>
                <w:szCs w:val="24"/>
              </w:rPr>
              <w:t>ематическое направление, на которое подается заявка</w:t>
            </w:r>
          </w:p>
        </w:tc>
        <w:tc>
          <w:tcPr>
            <w:tcW w:w="6222" w:type="dxa"/>
          </w:tcPr>
          <w:p w14:paraId="320180B4" w14:textId="04A17572" w:rsidR="00B10367" w:rsidRPr="000D2045" w:rsidRDefault="00017B8A" w:rsidP="00B10367">
            <w:pPr>
              <w:pStyle w:val="2"/>
              <w:shd w:val="clear" w:color="auto" w:fill="auto"/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>
              <w:rPr>
                <w:rStyle w:val="1"/>
                <w:sz w:val="24"/>
                <w:szCs w:val="24"/>
              </w:rPr>
              <w:t>Информационные технологии</w:t>
            </w:r>
          </w:p>
        </w:tc>
      </w:tr>
      <w:tr w:rsidR="00842259" w:rsidRPr="00900FD9" w14:paraId="47C65BF9" w14:textId="77777777" w:rsidTr="00842259">
        <w:tc>
          <w:tcPr>
            <w:tcW w:w="2850" w:type="dxa"/>
          </w:tcPr>
          <w:p w14:paraId="3F3F5F1C" w14:textId="3E77993A" w:rsidR="00B10367" w:rsidRPr="000D2045" w:rsidRDefault="007B2911" w:rsidP="002B2D92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И</w:t>
            </w:r>
            <w:r w:rsidR="00B10367" w:rsidRPr="000D2045">
              <w:rPr>
                <w:rStyle w:val="1"/>
                <w:sz w:val="24"/>
                <w:szCs w:val="24"/>
              </w:rPr>
              <w:t xml:space="preserve">дентификаторы участника конкурса в </w:t>
            </w:r>
            <w:proofErr w:type="spellStart"/>
            <w:r w:rsidR="00B10367" w:rsidRPr="000D2045">
              <w:rPr>
                <w:rStyle w:val="1"/>
                <w:sz w:val="24"/>
                <w:szCs w:val="24"/>
              </w:rPr>
              <w:t>наукометрических</w:t>
            </w:r>
            <w:proofErr w:type="spellEnd"/>
            <w:r w:rsidR="00B10367" w:rsidRPr="000D2045">
              <w:rPr>
                <w:rStyle w:val="1"/>
                <w:sz w:val="24"/>
                <w:szCs w:val="24"/>
              </w:rPr>
              <w:t xml:space="preserve"> базах</w:t>
            </w:r>
          </w:p>
        </w:tc>
        <w:tc>
          <w:tcPr>
            <w:tcW w:w="6222" w:type="dxa"/>
          </w:tcPr>
          <w:p w14:paraId="4AB550E6" w14:textId="043705B5" w:rsidR="00B10367" w:rsidRPr="000D2045" w:rsidRDefault="00B10367" w:rsidP="007D38F1">
            <w:pPr>
              <w:pStyle w:val="2"/>
              <w:numPr>
                <w:ilvl w:val="0"/>
                <w:numId w:val="19"/>
              </w:numPr>
              <w:shd w:val="clear" w:color="auto" w:fill="auto"/>
              <w:spacing w:line="276" w:lineRule="auto"/>
              <w:ind w:left="416" w:hanging="283"/>
              <w:jc w:val="both"/>
              <w:rPr>
                <w:rStyle w:val="1"/>
                <w:sz w:val="24"/>
                <w:szCs w:val="24"/>
                <w:lang w:val="en-US"/>
              </w:rPr>
            </w:pPr>
            <w:r w:rsidRPr="000D2045">
              <w:rPr>
                <w:rStyle w:val="1"/>
                <w:b/>
                <w:bCs/>
                <w:sz w:val="24"/>
                <w:szCs w:val="24"/>
                <w:lang w:val="en-US"/>
              </w:rPr>
              <w:t>SPIN-</w:t>
            </w:r>
            <w:r w:rsidRPr="000D2045">
              <w:rPr>
                <w:rStyle w:val="1"/>
                <w:b/>
                <w:bCs/>
                <w:sz w:val="24"/>
                <w:szCs w:val="24"/>
              </w:rPr>
              <w:t>код</w:t>
            </w:r>
            <w:r w:rsidRPr="000D2045">
              <w:rPr>
                <w:rStyle w:val="1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0D2045">
              <w:rPr>
                <w:rStyle w:val="1"/>
                <w:b/>
                <w:bCs/>
                <w:sz w:val="24"/>
                <w:szCs w:val="24"/>
              </w:rPr>
              <w:t>РИНЦ</w:t>
            </w:r>
            <w:r w:rsidR="00900FD9">
              <w:rPr>
                <w:rStyle w:val="1"/>
                <w:sz w:val="24"/>
                <w:szCs w:val="24"/>
              </w:rPr>
              <w:t>: 1234-5678</w:t>
            </w:r>
          </w:p>
          <w:p w14:paraId="28ED6E36" w14:textId="5F2EEF41" w:rsidR="00B10367" w:rsidRPr="000D2045" w:rsidRDefault="00B10367" w:rsidP="007D38F1">
            <w:pPr>
              <w:pStyle w:val="2"/>
              <w:numPr>
                <w:ilvl w:val="0"/>
                <w:numId w:val="19"/>
              </w:numPr>
              <w:shd w:val="clear" w:color="auto" w:fill="auto"/>
              <w:spacing w:line="276" w:lineRule="auto"/>
              <w:ind w:left="416" w:hanging="283"/>
              <w:jc w:val="both"/>
              <w:rPr>
                <w:rStyle w:val="1"/>
                <w:sz w:val="24"/>
                <w:szCs w:val="24"/>
                <w:lang w:val="en-US"/>
              </w:rPr>
            </w:pPr>
            <w:r w:rsidRPr="000D2045">
              <w:rPr>
                <w:rStyle w:val="1"/>
                <w:b/>
                <w:bCs/>
                <w:sz w:val="24"/>
                <w:szCs w:val="24"/>
                <w:lang w:val="en-US"/>
              </w:rPr>
              <w:t>ORCID</w:t>
            </w:r>
            <w:r w:rsidR="00900FD9">
              <w:rPr>
                <w:rStyle w:val="1"/>
                <w:sz w:val="24"/>
                <w:szCs w:val="24"/>
              </w:rPr>
              <w:t>: 0000-0001-2345-6789</w:t>
            </w:r>
          </w:p>
          <w:p w14:paraId="37A9D241" w14:textId="5834223F" w:rsidR="00B10367" w:rsidRPr="000D2045" w:rsidRDefault="00B10367" w:rsidP="007D38F1">
            <w:pPr>
              <w:pStyle w:val="2"/>
              <w:numPr>
                <w:ilvl w:val="0"/>
                <w:numId w:val="19"/>
              </w:numPr>
              <w:shd w:val="clear" w:color="auto" w:fill="auto"/>
              <w:spacing w:line="276" w:lineRule="auto"/>
              <w:ind w:left="416" w:hanging="283"/>
              <w:jc w:val="both"/>
              <w:rPr>
                <w:rStyle w:val="1"/>
                <w:sz w:val="24"/>
                <w:szCs w:val="24"/>
                <w:lang w:val="en-US"/>
              </w:rPr>
            </w:pPr>
            <w:proofErr w:type="spellStart"/>
            <w:r w:rsidRPr="000D2045">
              <w:rPr>
                <w:rStyle w:val="1"/>
                <w:b/>
                <w:bCs/>
                <w:sz w:val="24"/>
                <w:szCs w:val="24"/>
                <w:lang w:val="en-US"/>
              </w:rPr>
              <w:t>ResearcherID</w:t>
            </w:r>
            <w:proofErr w:type="spellEnd"/>
            <w:r w:rsidR="00900FD9">
              <w:rPr>
                <w:rStyle w:val="1"/>
                <w:sz w:val="24"/>
                <w:szCs w:val="24"/>
              </w:rPr>
              <w:t>: P-1234-2020</w:t>
            </w:r>
          </w:p>
          <w:p w14:paraId="7D307A07" w14:textId="797AFC50" w:rsidR="00B10367" w:rsidRPr="00900FD9" w:rsidRDefault="00B10367" w:rsidP="00900FD9">
            <w:pPr>
              <w:pStyle w:val="2"/>
              <w:numPr>
                <w:ilvl w:val="0"/>
                <w:numId w:val="19"/>
              </w:numPr>
              <w:shd w:val="clear" w:color="auto" w:fill="auto"/>
              <w:spacing w:line="276" w:lineRule="auto"/>
              <w:ind w:left="416" w:hanging="283"/>
              <w:jc w:val="both"/>
              <w:rPr>
                <w:rStyle w:val="1"/>
                <w:sz w:val="24"/>
                <w:szCs w:val="24"/>
                <w:lang w:val="en-US"/>
              </w:rPr>
            </w:pPr>
            <w:r w:rsidRPr="000D2045">
              <w:rPr>
                <w:rStyle w:val="1"/>
                <w:b/>
                <w:bCs/>
                <w:sz w:val="24"/>
                <w:szCs w:val="24"/>
                <w:lang w:val="en-US"/>
              </w:rPr>
              <w:t xml:space="preserve">Scopus </w:t>
            </w:r>
            <w:proofErr w:type="spellStart"/>
            <w:r w:rsidRPr="000D2045">
              <w:rPr>
                <w:rStyle w:val="1"/>
                <w:b/>
                <w:bCs/>
                <w:sz w:val="24"/>
                <w:szCs w:val="24"/>
                <w:lang w:val="en-US"/>
              </w:rPr>
              <w:t>AuthorID</w:t>
            </w:r>
            <w:proofErr w:type="spellEnd"/>
            <w:r w:rsidR="00900FD9">
              <w:rPr>
                <w:rStyle w:val="1"/>
                <w:sz w:val="24"/>
                <w:szCs w:val="24"/>
              </w:rPr>
              <w:t>: 54321098760</w:t>
            </w:r>
          </w:p>
        </w:tc>
      </w:tr>
      <w:tr w:rsidR="00842259" w:rsidRPr="000D2045" w14:paraId="2504899D" w14:textId="77777777" w:rsidTr="00842259">
        <w:tc>
          <w:tcPr>
            <w:tcW w:w="2850" w:type="dxa"/>
          </w:tcPr>
          <w:p w14:paraId="1FC33BFF" w14:textId="20D71C4A" w:rsidR="00B10367" w:rsidRPr="000D2045" w:rsidRDefault="007B2911" w:rsidP="002B2D92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Н</w:t>
            </w:r>
            <w:r w:rsidR="00B10367" w:rsidRPr="000D2045">
              <w:rPr>
                <w:rStyle w:val="1"/>
                <w:sz w:val="24"/>
                <w:szCs w:val="24"/>
              </w:rPr>
              <w:t>азвание выбранной конкурсантом тематики исследований, соответствующей одному из основных научных направлений СПб ФИЦ РАН</w:t>
            </w:r>
          </w:p>
        </w:tc>
        <w:tc>
          <w:tcPr>
            <w:tcW w:w="6222" w:type="dxa"/>
          </w:tcPr>
          <w:p w14:paraId="1FE165A1" w14:textId="1BEF8653" w:rsidR="00B10367" w:rsidRPr="000D2045" w:rsidRDefault="00B10367" w:rsidP="00B10367">
            <w:pPr>
              <w:pStyle w:val="2"/>
              <w:shd w:val="clear" w:color="auto" w:fill="auto"/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 xml:space="preserve">Автоматизация анализа, оценки и повышение уровня хорошего настроения </w:t>
            </w:r>
            <w:r w:rsidR="00017B8A">
              <w:rPr>
                <w:rStyle w:val="1"/>
                <w:sz w:val="24"/>
                <w:szCs w:val="24"/>
              </w:rPr>
              <w:t>пользователей социальных сетей</w:t>
            </w:r>
          </w:p>
        </w:tc>
      </w:tr>
      <w:tr w:rsidR="00842259" w:rsidRPr="000D2045" w14:paraId="0F353900" w14:textId="77777777" w:rsidTr="00842259">
        <w:tc>
          <w:tcPr>
            <w:tcW w:w="2850" w:type="dxa"/>
          </w:tcPr>
          <w:p w14:paraId="3A200163" w14:textId="2F8C11F7" w:rsidR="00B10367" w:rsidRPr="000D2045" w:rsidRDefault="007B2911" w:rsidP="000D2045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17B8A">
              <w:rPr>
                <w:rStyle w:val="1"/>
                <w:sz w:val="24"/>
                <w:szCs w:val="24"/>
              </w:rPr>
              <w:t>П</w:t>
            </w:r>
            <w:r w:rsidR="00B10367" w:rsidRPr="00017B8A">
              <w:rPr>
                <w:rStyle w:val="1"/>
                <w:sz w:val="24"/>
                <w:szCs w:val="24"/>
              </w:rPr>
              <w:t>еречень публикаций</w:t>
            </w:r>
            <w:r w:rsidR="000D2045" w:rsidRPr="000D2045">
              <w:rPr>
                <w:rStyle w:val="1"/>
                <w:sz w:val="24"/>
                <w:szCs w:val="24"/>
              </w:rPr>
              <w:t xml:space="preserve"> по заявленной тематике</w:t>
            </w:r>
          </w:p>
        </w:tc>
        <w:tc>
          <w:tcPr>
            <w:tcW w:w="6222" w:type="dxa"/>
          </w:tcPr>
          <w:p w14:paraId="09C89AC0" w14:textId="77777777" w:rsidR="00B10367" w:rsidRPr="000D2045" w:rsidRDefault="00B10367" w:rsidP="007D38F1">
            <w:pPr>
              <w:pStyle w:val="2"/>
              <w:numPr>
                <w:ilvl w:val="0"/>
                <w:numId w:val="20"/>
              </w:numPr>
              <w:shd w:val="clear" w:color="auto" w:fill="auto"/>
              <w:tabs>
                <w:tab w:val="left" w:pos="993"/>
              </w:tabs>
              <w:spacing w:line="276" w:lineRule="auto"/>
              <w:ind w:left="416" w:hanging="416"/>
              <w:jc w:val="both"/>
              <w:rPr>
                <w:rStyle w:val="1"/>
                <w:color w:val="auto"/>
                <w:sz w:val="24"/>
                <w:szCs w:val="24"/>
                <w:lang w:val="en-US"/>
              </w:rPr>
            </w:pPr>
            <w:r w:rsidRPr="000D2045">
              <w:rPr>
                <w:rStyle w:val="1"/>
                <w:color w:val="auto"/>
                <w:sz w:val="24"/>
                <w:szCs w:val="24"/>
                <w:lang w:val="en-US"/>
              </w:rPr>
              <w:t xml:space="preserve">Ivanov I.I. Generation of memes based on existing ones in social networks to create a good mood // </w:t>
            </w:r>
            <w:r w:rsidRPr="000D2045">
              <w:rPr>
                <w:rStyle w:val="1"/>
                <w:color w:val="auto"/>
                <w:sz w:val="24"/>
                <w:szCs w:val="24"/>
              </w:rPr>
              <w:t>Р</w:t>
            </w:r>
            <w:proofErr w:type="spellStart"/>
            <w:r w:rsidRPr="000D2045">
              <w:rPr>
                <w:rStyle w:val="1"/>
                <w:color w:val="auto"/>
                <w:sz w:val="24"/>
                <w:szCs w:val="24"/>
                <w:lang w:val="en-US"/>
              </w:rPr>
              <w:t>roceedings</w:t>
            </w:r>
            <w:proofErr w:type="spellEnd"/>
            <w:r w:rsidRPr="000D2045">
              <w:rPr>
                <w:rStyle w:val="1"/>
                <w:color w:val="auto"/>
                <w:sz w:val="24"/>
                <w:szCs w:val="24"/>
                <w:lang w:val="en-US"/>
              </w:rPr>
              <w:t xml:space="preserve"> 2020 IEEE International Conference of artificial intelligence and good mood</w:t>
            </w:r>
            <w:r w:rsidRPr="000D2045">
              <w:rPr>
                <w:lang w:val="en-US"/>
              </w:rPr>
              <w:t xml:space="preserve"> </w:t>
            </w:r>
            <w:r w:rsidRPr="000D2045">
              <w:rPr>
                <w:rStyle w:val="1"/>
                <w:color w:val="auto"/>
                <w:sz w:val="24"/>
                <w:szCs w:val="24"/>
                <w:lang w:val="en-US"/>
              </w:rPr>
              <w:t xml:space="preserve">2020. Vol. 2. Pp. 123–134. DOI: 10.1234/5678-0987 </w:t>
            </w:r>
            <w:r w:rsidRPr="000D2045">
              <w:rPr>
                <w:rStyle w:val="1"/>
                <w:b/>
                <w:bCs/>
                <w:color w:val="auto"/>
                <w:sz w:val="24"/>
                <w:szCs w:val="24"/>
                <w:lang w:val="en-US"/>
              </w:rPr>
              <w:t xml:space="preserve">(Scopus Q2, </w:t>
            </w:r>
            <w:r w:rsidRPr="000D2045">
              <w:rPr>
                <w:rStyle w:val="1"/>
                <w:b/>
                <w:bCs/>
                <w:color w:val="auto"/>
                <w:sz w:val="24"/>
                <w:szCs w:val="24"/>
              </w:rPr>
              <w:t>РИНЦ</w:t>
            </w:r>
            <w:r w:rsidRPr="000D2045">
              <w:rPr>
                <w:rStyle w:val="1"/>
                <w:b/>
                <w:bCs/>
                <w:color w:val="auto"/>
                <w:sz w:val="24"/>
                <w:szCs w:val="24"/>
                <w:lang w:val="en-US"/>
              </w:rPr>
              <w:t>)</w:t>
            </w:r>
          </w:p>
          <w:p w14:paraId="6FE572CA" w14:textId="77777777" w:rsidR="00B10367" w:rsidRPr="000D2045" w:rsidRDefault="00B10367" w:rsidP="007D38F1">
            <w:pPr>
              <w:pStyle w:val="2"/>
              <w:numPr>
                <w:ilvl w:val="0"/>
                <w:numId w:val="20"/>
              </w:numPr>
              <w:shd w:val="clear" w:color="auto" w:fill="auto"/>
              <w:tabs>
                <w:tab w:val="left" w:pos="993"/>
              </w:tabs>
              <w:spacing w:line="276" w:lineRule="auto"/>
              <w:ind w:left="416" w:hanging="416"/>
              <w:jc w:val="both"/>
              <w:rPr>
                <w:rStyle w:val="1"/>
                <w:color w:val="auto"/>
                <w:sz w:val="24"/>
                <w:szCs w:val="24"/>
              </w:rPr>
            </w:pPr>
            <w:r w:rsidRPr="000D2045">
              <w:rPr>
                <w:rStyle w:val="1"/>
                <w:color w:val="auto"/>
                <w:sz w:val="24"/>
                <w:szCs w:val="24"/>
              </w:rPr>
              <w:t xml:space="preserve">Иванов </w:t>
            </w:r>
            <w:proofErr w:type="gramStart"/>
            <w:r w:rsidRPr="000D2045">
              <w:rPr>
                <w:rStyle w:val="1"/>
                <w:color w:val="auto"/>
                <w:sz w:val="24"/>
                <w:szCs w:val="24"/>
              </w:rPr>
              <w:t>И.И.</w:t>
            </w:r>
            <w:proofErr w:type="gramEnd"/>
            <w:r w:rsidRPr="000D2045">
              <w:rPr>
                <w:rStyle w:val="1"/>
                <w:color w:val="auto"/>
                <w:sz w:val="24"/>
                <w:szCs w:val="24"/>
              </w:rPr>
              <w:t xml:space="preserve">, Петров. П.П., Сидоров </w:t>
            </w:r>
            <w:proofErr w:type="gramStart"/>
            <w:r w:rsidRPr="000D2045">
              <w:rPr>
                <w:rStyle w:val="1"/>
                <w:color w:val="auto"/>
                <w:sz w:val="24"/>
                <w:szCs w:val="24"/>
              </w:rPr>
              <w:t>С.С.</w:t>
            </w:r>
            <w:proofErr w:type="gramEnd"/>
            <w:r w:rsidRPr="000D2045">
              <w:rPr>
                <w:rStyle w:val="1"/>
                <w:color w:val="auto"/>
                <w:sz w:val="24"/>
                <w:szCs w:val="24"/>
              </w:rPr>
              <w:t xml:space="preserve"> Хорошее настроение. Проблемы, анализ и восстановление. СПб.: Университет ИТМО, 2020. 345 с. </w:t>
            </w:r>
            <w:r w:rsidRPr="000D2045">
              <w:rPr>
                <w:rStyle w:val="1"/>
                <w:b/>
                <w:bCs/>
                <w:color w:val="auto"/>
                <w:sz w:val="24"/>
                <w:szCs w:val="24"/>
                <w:lang w:val="en-US"/>
              </w:rPr>
              <w:t>(</w:t>
            </w:r>
            <w:r w:rsidRPr="000D2045">
              <w:rPr>
                <w:rStyle w:val="1"/>
                <w:b/>
                <w:bCs/>
                <w:color w:val="auto"/>
                <w:sz w:val="24"/>
                <w:szCs w:val="24"/>
              </w:rPr>
              <w:t>РИНЦ</w:t>
            </w:r>
            <w:r w:rsidRPr="000D2045">
              <w:rPr>
                <w:rStyle w:val="1"/>
                <w:b/>
                <w:bCs/>
                <w:color w:val="auto"/>
                <w:sz w:val="24"/>
                <w:szCs w:val="24"/>
                <w:lang w:val="en-US"/>
              </w:rPr>
              <w:t>)</w:t>
            </w:r>
          </w:p>
          <w:p w14:paraId="78E1F306" w14:textId="6574C194" w:rsidR="00B10367" w:rsidRPr="00714128" w:rsidRDefault="00B10367" w:rsidP="00714128">
            <w:pPr>
              <w:pStyle w:val="2"/>
              <w:numPr>
                <w:ilvl w:val="0"/>
                <w:numId w:val="20"/>
              </w:numPr>
              <w:shd w:val="clear" w:color="auto" w:fill="auto"/>
              <w:tabs>
                <w:tab w:val="left" w:pos="993"/>
              </w:tabs>
              <w:spacing w:line="276" w:lineRule="auto"/>
              <w:ind w:left="416" w:hanging="416"/>
              <w:jc w:val="both"/>
              <w:rPr>
                <w:rStyle w:val="1"/>
                <w:color w:val="auto"/>
                <w:sz w:val="24"/>
                <w:szCs w:val="24"/>
              </w:rPr>
            </w:pPr>
            <w:r w:rsidRPr="000D2045">
              <w:rPr>
                <w:rStyle w:val="1"/>
                <w:color w:val="auto"/>
                <w:sz w:val="24"/>
                <w:szCs w:val="24"/>
              </w:rPr>
              <w:t xml:space="preserve">Иванов </w:t>
            </w:r>
            <w:proofErr w:type="gramStart"/>
            <w:r w:rsidRPr="000D2045">
              <w:rPr>
                <w:rStyle w:val="1"/>
                <w:color w:val="auto"/>
                <w:sz w:val="24"/>
                <w:szCs w:val="24"/>
              </w:rPr>
              <w:t>И.И.</w:t>
            </w:r>
            <w:proofErr w:type="gramEnd"/>
            <w:r w:rsidRPr="000D2045">
              <w:rPr>
                <w:rStyle w:val="1"/>
                <w:color w:val="auto"/>
                <w:sz w:val="24"/>
                <w:szCs w:val="24"/>
              </w:rPr>
              <w:t xml:space="preserve">, Васечкин В.В. Подходы к созданию хорошего настроению пользователей из числа студентов и аспирантов // Компьютерные инструменты в образовании СПб.: ЛЭТИ, 2020. №1, сс. </w:t>
            </w:r>
            <w:proofErr w:type="gramStart"/>
            <w:r w:rsidRPr="000D2045">
              <w:rPr>
                <w:rStyle w:val="1"/>
                <w:color w:val="auto"/>
                <w:sz w:val="24"/>
                <w:szCs w:val="24"/>
              </w:rPr>
              <w:t>5-26</w:t>
            </w:r>
            <w:proofErr w:type="gramEnd"/>
            <w:r w:rsidRPr="000D2045">
              <w:rPr>
                <w:rStyle w:val="1"/>
                <w:color w:val="auto"/>
                <w:sz w:val="24"/>
                <w:szCs w:val="24"/>
              </w:rPr>
              <w:t xml:space="preserve">. DOI: https://doi.org/10.123456/1324-1234-2020-1-5-26 </w:t>
            </w:r>
            <w:r w:rsidRPr="000D2045">
              <w:rPr>
                <w:rStyle w:val="1"/>
                <w:b/>
                <w:bCs/>
                <w:color w:val="auto"/>
                <w:sz w:val="24"/>
                <w:szCs w:val="24"/>
              </w:rPr>
              <w:t>(ВАК, РИНЦ)</w:t>
            </w:r>
          </w:p>
        </w:tc>
      </w:tr>
      <w:tr w:rsidR="00842259" w:rsidRPr="000D2045" w14:paraId="29FB771B" w14:textId="77777777" w:rsidTr="00842259">
        <w:tc>
          <w:tcPr>
            <w:tcW w:w="2850" w:type="dxa"/>
          </w:tcPr>
          <w:p w14:paraId="15FBF22D" w14:textId="0C30A618" w:rsidR="007B2911" w:rsidRPr="000D2045" w:rsidRDefault="007B2911" w:rsidP="000D2045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17B8A">
              <w:rPr>
                <w:rStyle w:val="1"/>
                <w:sz w:val="24"/>
                <w:szCs w:val="24"/>
              </w:rPr>
              <w:t xml:space="preserve">Информация о </w:t>
            </w:r>
            <w:r w:rsidR="000D2045" w:rsidRPr="00017B8A">
              <w:rPr>
                <w:rStyle w:val="1"/>
                <w:sz w:val="24"/>
                <w:szCs w:val="24"/>
              </w:rPr>
              <w:t>регистрации</w:t>
            </w:r>
            <w:r w:rsidRPr="00017B8A">
              <w:rPr>
                <w:rStyle w:val="1"/>
                <w:sz w:val="24"/>
                <w:szCs w:val="24"/>
              </w:rPr>
              <w:t xml:space="preserve"> результат</w:t>
            </w:r>
            <w:r w:rsidR="000D2045" w:rsidRPr="00017B8A">
              <w:rPr>
                <w:rStyle w:val="1"/>
                <w:sz w:val="24"/>
                <w:szCs w:val="24"/>
              </w:rPr>
              <w:t>ов интеллектуальной деятельности</w:t>
            </w:r>
            <w:r w:rsidR="00017B8A">
              <w:rPr>
                <w:rStyle w:val="1"/>
                <w:sz w:val="24"/>
                <w:szCs w:val="24"/>
              </w:rPr>
              <w:t xml:space="preserve"> (РИД)</w:t>
            </w:r>
            <w:r w:rsidRPr="00017B8A">
              <w:rPr>
                <w:rStyle w:val="1"/>
                <w:sz w:val="24"/>
                <w:szCs w:val="24"/>
              </w:rPr>
              <w:t xml:space="preserve">, </w:t>
            </w:r>
            <w:r w:rsidR="000D2045" w:rsidRPr="00017B8A">
              <w:rPr>
                <w:rStyle w:val="1"/>
                <w:sz w:val="24"/>
                <w:szCs w:val="24"/>
              </w:rPr>
              <w:t>патентообладателем которых является</w:t>
            </w:r>
            <w:r w:rsidRPr="00017B8A">
              <w:rPr>
                <w:rStyle w:val="1"/>
                <w:sz w:val="24"/>
                <w:szCs w:val="24"/>
              </w:rPr>
              <w:t xml:space="preserve"> СПб ФИЦ РАН п</w:t>
            </w:r>
            <w:r w:rsidRPr="000D2045">
              <w:rPr>
                <w:rStyle w:val="1"/>
                <w:sz w:val="24"/>
                <w:szCs w:val="24"/>
              </w:rPr>
              <w:t>о заявленной тематике</w:t>
            </w:r>
          </w:p>
        </w:tc>
        <w:tc>
          <w:tcPr>
            <w:tcW w:w="6222" w:type="dxa"/>
          </w:tcPr>
          <w:p w14:paraId="7D86731F" w14:textId="26055BBF" w:rsidR="007B2911" w:rsidRPr="000D2045" w:rsidRDefault="007B2911" w:rsidP="000D2045">
            <w:pPr>
              <w:pStyle w:val="2"/>
              <w:shd w:val="clear" w:color="auto" w:fill="auto"/>
              <w:tabs>
                <w:tab w:val="left" w:pos="993"/>
              </w:tabs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Иванов</w:t>
            </w:r>
            <w:r w:rsidRPr="000D2045">
              <w:rPr>
                <w:rStyle w:val="1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0D2045">
              <w:rPr>
                <w:rStyle w:val="1"/>
                <w:sz w:val="24"/>
                <w:szCs w:val="24"/>
              </w:rPr>
              <w:t>И</w:t>
            </w:r>
            <w:r w:rsidRPr="000D2045">
              <w:rPr>
                <w:rStyle w:val="1"/>
                <w:sz w:val="24"/>
                <w:szCs w:val="24"/>
                <w:lang w:val="en-US"/>
              </w:rPr>
              <w:t>.</w:t>
            </w:r>
            <w:r w:rsidRPr="000D2045">
              <w:rPr>
                <w:rStyle w:val="1"/>
                <w:sz w:val="24"/>
                <w:szCs w:val="24"/>
              </w:rPr>
              <w:t>И</w:t>
            </w:r>
            <w:r w:rsidRPr="000D2045">
              <w:rPr>
                <w:rStyle w:val="1"/>
                <w:sz w:val="24"/>
                <w:szCs w:val="24"/>
                <w:lang w:val="en-US"/>
              </w:rPr>
              <w:t>.</w:t>
            </w:r>
            <w:proofErr w:type="gramEnd"/>
            <w:r w:rsidRPr="000D2045">
              <w:rPr>
                <w:rStyle w:val="1"/>
                <w:sz w:val="24"/>
                <w:szCs w:val="24"/>
                <w:lang w:val="en-US"/>
              </w:rPr>
              <w:t xml:space="preserve"> Program Name</w:t>
            </w:r>
            <w:r w:rsidR="000D2045" w:rsidRPr="000D2045">
              <w:rPr>
                <w:rStyle w:val="1"/>
                <w:sz w:val="24"/>
                <w:szCs w:val="24"/>
                <w:lang w:val="en-US"/>
              </w:rPr>
              <w:t xml:space="preserve">. </w:t>
            </w:r>
            <w:r w:rsidRPr="000D2045">
              <w:rPr>
                <w:rStyle w:val="1"/>
                <w:sz w:val="24"/>
                <w:szCs w:val="24"/>
              </w:rPr>
              <w:t>Свидетельство</w:t>
            </w:r>
            <w:r w:rsidR="000D2045">
              <w:rPr>
                <w:rStyle w:val="1"/>
                <w:sz w:val="24"/>
                <w:szCs w:val="24"/>
              </w:rPr>
              <w:t xml:space="preserve"> о государственной регистрации программы</w:t>
            </w:r>
            <w:r w:rsidRPr="000D2045">
              <w:rPr>
                <w:rStyle w:val="1"/>
                <w:sz w:val="24"/>
                <w:szCs w:val="24"/>
              </w:rPr>
              <w:t xml:space="preserve"> для ЭВМ. Рег. № 2020111111</w:t>
            </w:r>
            <w:r w:rsidR="000D2045">
              <w:rPr>
                <w:rStyle w:val="1"/>
                <w:sz w:val="24"/>
                <w:szCs w:val="24"/>
              </w:rPr>
              <w:t xml:space="preserve"> от </w:t>
            </w:r>
            <w:r w:rsidRPr="000D2045">
              <w:rPr>
                <w:rStyle w:val="1"/>
                <w:sz w:val="24"/>
                <w:szCs w:val="24"/>
              </w:rPr>
              <w:t>10.11</w:t>
            </w:r>
            <w:r w:rsidR="000B0408">
              <w:rPr>
                <w:rStyle w:val="1"/>
                <w:sz w:val="24"/>
                <w:szCs w:val="24"/>
              </w:rPr>
              <w:t>.2020</w:t>
            </w:r>
          </w:p>
        </w:tc>
      </w:tr>
      <w:tr w:rsidR="00842259" w:rsidRPr="000D2045" w14:paraId="4A4F7767" w14:textId="77777777" w:rsidTr="00842259">
        <w:tc>
          <w:tcPr>
            <w:tcW w:w="2850" w:type="dxa"/>
          </w:tcPr>
          <w:p w14:paraId="7E02B741" w14:textId="0CEB6474" w:rsidR="007B2911" w:rsidRPr="000D2045" w:rsidRDefault="007B2911" w:rsidP="000D2045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 xml:space="preserve">Информация о </w:t>
            </w:r>
            <w:r w:rsidRPr="00017B8A">
              <w:rPr>
                <w:rStyle w:val="1"/>
                <w:sz w:val="24"/>
                <w:szCs w:val="24"/>
              </w:rPr>
              <w:t xml:space="preserve">поддержке исследования </w:t>
            </w:r>
            <w:r w:rsidRPr="00017B8A">
              <w:rPr>
                <w:rStyle w:val="1"/>
                <w:sz w:val="24"/>
                <w:szCs w:val="24"/>
              </w:rPr>
              <w:lastRenderedPageBreak/>
              <w:t>грантами и проектами</w:t>
            </w:r>
            <w:r w:rsidR="000D2045">
              <w:rPr>
                <w:rStyle w:val="1"/>
                <w:sz w:val="24"/>
                <w:szCs w:val="24"/>
              </w:rPr>
              <w:t xml:space="preserve"> </w:t>
            </w:r>
            <w:r w:rsidR="000D2045" w:rsidRPr="000D2045">
              <w:rPr>
                <w:rStyle w:val="1"/>
                <w:sz w:val="24"/>
                <w:szCs w:val="24"/>
              </w:rPr>
              <w:t>по заявленной тематике</w:t>
            </w:r>
          </w:p>
        </w:tc>
        <w:tc>
          <w:tcPr>
            <w:tcW w:w="6222" w:type="dxa"/>
          </w:tcPr>
          <w:p w14:paraId="493D28B5" w14:textId="39374C36" w:rsidR="007B2911" w:rsidRPr="000D2045" w:rsidRDefault="007B2911" w:rsidP="000D2045">
            <w:pPr>
              <w:pStyle w:val="2"/>
              <w:shd w:val="clear" w:color="auto" w:fill="auto"/>
              <w:tabs>
                <w:tab w:val="left" w:pos="993"/>
              </w:tabs>
              <w:spacing w:line="276" w:lineRule="auto"/>
              <w:jc w:val="both"/>
              <w:rPr>
                <w:bCs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lastRenderedPageBreak/>
              <w:t xml:space="preserve">Грант РФФИ </w:t>
            </w:r>
            <w:proofErr w:type="gramStart"/>
            <w:r w:rsidRPr="000D2045">
              <w:rPr>
                <w:rStyle w:val="1"/>
                <w:sz w:val="24"/>
                <w:szCs w:val="24"/>
              </w:rPr>
              <w:t>№ 20-07-00000</w:t>
            </w:r>
            <w:proofErr w:type="gramEnd"/>
            <w:r w:rsidRPr="000D2045">
              <w:rPr>
                <w:rStyle w:val="1"/>
                <w:sz w:val="24"/>
                <w:szCs w:val="24"/>
              </w:rPr>
              <w:t xml:space="preserve"> </w:t>
            </w:r>
            <w:r w:rsidR="000D2045">
              <w:rPr>
                <w:rStyle w:val="1"/>
                <w:sz w:val="24"/>
                <w:szCs w:val="24"/>
              </w:rPr>
              <w:t>«</w:t>
            </w:r>
            <w:r w:rsidRPr="000D2045">
              <w:rPr>
                <w:rStyle w:val="1"/>
                <w:sz w:val="24"/>
                <w:szCs w:val="24"/>
              </w:rPr>
              <w:t xml:space="preserve">Автоматизация анализа, оценки и повышение уровня хорошего настроения </w:t>
            </w:r>
            <w:r w:rsidRPr="000D2045">
              <w:rPr>
                <w:rStyle w:val="1"/>
                <w:sz w:val="24"/>
                <w:szCs w:val="24"/>
              </w:rPr>
              <w:lastRenderedPageBreak/>
              <w:t>пользователей социальных сетей</w:t>
            </w:r>
            <w:r w:rsidR="000D2045">
              <w:rPr>
                <w:rStyle w:val="1"/>
                <w:sz w:val="24"/>
                <w:szCs w:val="24"/>
              </w:rPr>
              <w:t>», 2020–2022 гг.</w:t>
            </w:r>
            <w:r w:rsidR="000D2045" w:rsidRPr="000D2045">
              <w:rPr>
                <w:rStyle w:val="1"/>
                <w:sz w:val="24"/>
                <w:szCs w:val="24"/>
              </w:rPr>
              <w:t xml:space="preserve"> </w:t>
            </w:r>
            <w:r w:rsidRPr="000D2045">
              <w:rPr>
                <w:rStyle w:val="1"/>
                <w:sz w:val="24"/>
                <w:szCs w:val="24"/>
              </w:rPr>
              <w:t>(исполнитель)</w:t>
            </w:r>
          </w:p>
        </w:tc>
      </w:tr>
      <w:tr w:rsidR="00842259" w:rsidRPr="000D2045" w14:paraId="431F0373" w14:textId="77777777" w:rsidTr="00842259">
        <w:tc>
          <w:tcPr>
            <w:tcW w:w="2850" w:type="dxa"/>
          </w:tcPr>
          <w:p w14:paraId="16B6E7FF" w14:textId="4EC4933F" w:rsidR="007B2911" w:rsidRPr="000D2045" w:rsidRDefault="007B2911" w:rsidP="007B2911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lastRenderedPageBreak/>
              <w:t xml:space="preserve">Информация о </w:t>
            </w:r>
            <w:r w:rsidR="000D2045" w:rsidRPr="00017B8A">
              <w:rPr>
                <w:rStyle w:val="1"/>
                <w:sz w:val="24"/>
                <w:szCs w:val="24"/>
              </w:rPr>
              <w:t>полученных наградах</w:t>
            </w:r>
            <w:r w:rsidRPr="00017B8A">
              <w:rPr>
                <w:rStyle w:val="1"/>
                <w:sz w:val="24"/>
                <w:szCs w:val="24"/>
              </w:rPr>
              <w:t xml:space="preserve"> </w:t>
            </w:r>
            <w:r w:rsidR="000D2045" w:rsidRPr="00017B8A">
              <w:rPr>
                <w:rStyle w:val="1"/>
                <w:sz w:val="24"/>
                <w:szCs w:val="24"/>
              </w:rPr>
              <w:t>по</w:t>
            </w:r>
            <w:r w:rsidR="000D2045" w:rsidRPr="000D2045">
              <w:rPr>
                <w:rStyle w:val="1"/>
                <w:sz w:val="24"/>
                <w:szCs w:val="24"/>
              </w:rPr>
              <w:t xml:space="preserve"> заявленной тематике</w:t>
            </w:r>
          </w:p>
        </w:tc>
        <w:tc>
          <w:tcPr>
            <w:tcW w:w="6222" w:type="dxa"/>
          </w:tcPr>
          <w:p w14:paraId="01EED99D" w14:textId="36C046A5" w:rsidR="007B2911" w:rsidRPr="000D2045" w:rsidRDefault="00017B8A" w:rsidP="00900FD9">
            <w:pPr>
              <w:pStyle w:val="2"/>
              <w:shd w:val="clear" w:color="auto" w:fill="auto"/>
              <w:tabs>
                <w:tab w:val="left" w:pos="993"/>
              </w:tabs>
              <w:spacing w:line="276" w:lineRule="auto"/>
              <w:jc w:val="both"/>
              <w:rPr>
                <w:bCs/>
                <w:sz w:val="24"/>
                <w:szCs w:val="24"/>
              </w:rPr>
            </w:pPr>
            <w:r>
              <w:rPr>
                <w:rStyle w:val="1"/>
                <w:sz w:val="24"/>
                <w:szCs w:val="24"/>
              </w:rPr>
              <w:t>Г</w:t>
            </w:r>
            <w:r w:rsidR="007B2911" w:rsidRPr="000D2045">
              <w:rPr>
                <w:rStyle w:val="1"/>
                <w:sz w:val="24"/>
                <w:szCs w:val="24"/>
              </w:rPr>
              <w:t>рамот</w:t>
            </w:r>
            <w:r>
              <w:rPr>
                <w:rStyle w:val="1"/>
                <w:sz w:val="24"/>
                <w:szCs w:val="24"/>
              </w:rPr>
              <w:t>а</w:t>
            </w:r>
            <w:r w:rsidR="007B2911" w:rsidRPr="000D2045">
              <w:rPr>
                <w:rStyle w:val="1"/>
                <w:sz w:val="24"/>
                <w:szCs w:val="24"/>
              </w:rPr>
              <w:t xml:space="preserve"> за лучшую научную работу по тематике «Автоматизация анализа, оценки и повышение уровня хорошего настроения пользователей социальных сетей»</w:t>
            </w:r>
            <w:r>
              <w:rPr>
                <w:rStyle w:val="1"/>
                <w:sz w:val="24"/>
                <w:szCs w:val="24"/>
              </w:rPr>
              <w:t xml:space="preserve"> на XV</w:t>
            </w:r>
            <w:r w:rsidRPr="00017B8A">
              <w:rPr>
                <w:rStyle w:val="1"/>
                <w:sz w:val="24"/>
                <w:szCs w:val="24"/>
              </w:rPr>
              <w:t xml:space="preserve"> международн</w:t>
            </w:r>
            <w:r>
              <w:rPr>
                <w:rStyle w:val="1"/>
                <w:sz w:val="24"/>
                <w:szCs w:val="24"/>
              </w:rPr>
              <w:t>ой конференции</w:t>
            </w:r>
            <w:r w:rsidRPr="00017B8A">
              <w:rPr>
                <w:rStyle w:val="1"/>
                <w:sz w:val="24"/>
                <w:szCs w:val="24"/>
              </w:rPr>
              <w:t xml:space="preserve"> по </w:t>
            </w:r>
            <w:r w:rsidR="00900FD9">
              <w:rPr>
                <w:rStyle w:val="1"/>
                <w:sz w:val="24"/>
                <w:szCs w:val="24"/>
              </w:rPr>
              <w:t>информатике</w:t>
            </w:r>
          </w:p>
        </w:tc>
      </w:tr>
      <w:tr w:rsidR="007928EB" w:rsidRPr="000D2045" w14:paraId="2961E6E9" w14:textId="77777777" w:rsidTr="00CD3531">
        <w:tc>
          <w:tcPr>
            <w:tcW w:w="2850" w:type="dxa"/>
            <w:shd w:val="clear" w:color="auto" w:fill="auto"/>
          </w:tcPr>
          <w:p w14:paraId="47806C50" w14:textId="7D5336C2" w:rsidR="007928EB" w:rsidRPr="000D2045" w:rsidRDefault="006C55C9" w:rsidP="007B2911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>
              <w:rPr>
                <w:rStyle w:val="1"/>
                <w:sz w:val="24"/>
                <w:szCs w:val="24"/>
              </w:rPr>
              <w:t xml:space="preserve">Информация о </w:t>
            </w:r>
            <w:r w:rsidR="00B403B7">
              <w:rPr>
                <w:rStyle w:val="1"/>
                <w:sz w:val="24"/>
                <w:szCs w:val="24"/>
              </w:rPr>
              <w:t>особых достижениях конкурсанта в рамках</w:t>
            </w:r>
            <w:r w:rsidR="00B403B7" w:rsidRPr="00B403B7">
              <w:rPr>
                <w:rStyle w:val="1"/>
                <w:sz w:val="24"/>
                <w:szCs w:val="24"/>
              </w:rPr>
              <w:t xml:space="preserve"> </w:t>
            </w:r>
            <w:r w:rsidR="00B403B7">
              <w:rPr>
                <w:rStyle w:val="1"/>
                <w:sz w:val="24"/>
                <w:szCs w:val="24"/>
              </w:rPr>
              <w:t xml:space="preserve">деятельности </w:t>
            </w:r>
            <w:r w:rsidR="004D7A45">
              <w:rPr>
                <w:rStyle w:val="1"/>
                <w:sz w:val="24"/>
                <w:szCs w:val="24"/>
              </w:rPr>
              <w:t>(</w:t>
            </w:r>
            <w:r w:rsidR="00B403B7">
              <w:rPr>
                <w:rStyle w:val="1"/>
                <w:sz w:val="24"/>
                <w:szCs w:val="24"/>
              </w:rPr>
              <w:t>СМУ</w:t>
            </w:r>
            <w:r w:rsidR="004D7A45">
              <w:rPr>
                <w:rStyle w:val="1"/>
                <w:sz w:val="24"/>
                <w:szCs w:val="24"/>
              </w:rPr>
              <w:t>)</w:t>
            </w:r>
            <w:r w:rsidR="00B403B7">
              <w:rPr>
                <w:rStyle w:val="1"/>
                <w:sz w:val="24"/>
                <w:szCs w:val="24"/>
              </w:rPr>
              <w:t xml:space="preserve"> СПб ФИЦ РАН</w:t>
            </w:r>
          </w:p>
        </w:tc>
        <w:tc>
          <w:tcPr>
            <w:tcW w:w="6222" w:type="dxa"/>
            <w:shd w:val="clear" w:color="auto" w:fill="auto"/>
          </w:tcPr>
          <w:p w14:paraId="3D4124B9" w14:textId="77777777" w:rsidR="007928EB" w:rsidRDefault="00B403B7" w:rsidP="00900FD9">
            <w:pPr>
              <w:pStyle w:val="2"/>
              <w:shd w:val="clear" w:color="auto" w:fill="auto"/>
              <w:tabs>
                <w:tab w:val="left" w:pos="993"/>
              </w:tabs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>
              <w:rPr>
                <w:rStyle w:val="1"/>
                <w:sz w:val="24"/>
                <w:szCs w:val="24"/>
              </w:rPr>
              <w:t>Выступление на заседании СМУ СПб ФИЦ РАН</w:t>
            </w:r>
            <w:r w:rsidR="004D7A45">
              <w:rPr>
                <w:rStyle w:val="1"/>
                <w:sz w:val="24"/>
                <w:szCs w:val="24"/>
              </w:rPr>
              <w:t>.</w:t>
            </w:r>
          </w:p>
          <w:p w14:paraId="6A560AC4" w14:textId="27B7F8B7" w:rsidR="004D7A45" w:rsidRDefault="004D7A45" w:rsidP="00900FD9">
            <w:pPr>
              <w:pStyle w:val="2"/>
              <w:shd w:val="clear" w:color="auto" w:fill="auto"/>
              <w:tabs>
                <w:tab w:val="left" w:pos="993"/>
              </w:tabs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>
              <w:rPr>
                <w:rStyle w:val="1"/>
                <w:sz w:val="24"/>
                <w:szCs w:val="24"/>
              </w:rPr>
              <w:t xml:space="preserve">Участие в </w:t>
            </w:r>
            <w:r>
              <w:rPr>
                <w:rStyle w:val="1"/>
                <w:sz w:val="24"/>
                <w:szCs w:val="24"/>
                <w:lang w:val="en-US"/>
              </w:rPr>
              <w:t>IT</w:t>
            </w:r>
            <w:r w:rsidRPr="004D7A45">
              <w:rPr>
                <w:rStyle w:val="1"/>
                <w:sz w:val="24"/>
                <w:szCs w:val="24"/>
              </w:rPr>
              <w:t>-</w:t>
            </w:r>
            <w:r>
              <w:rPr>
                <w:rStyle w:val="1"/>
                <w:sz w:val="24"/>
                <w:szCs w:val="24"/>
              </w:rPr>
              <w:t>девичнике, направленно</w:t>
            </w:r>
            <w:r w:rsidR="00F83F5F">
              <w:rPr>
                <w:rStyle w:val="1"/>
                <w:sz w:val="24"/>
                <w:szCs w:val="24"/>
              </w:rPr>
              <w:t>м</w:t>
            </w:r>
            <w:r>
              <w:rPr>
                <w:rStyle w:val="1"/>
                <w:sz w:val="24"/>
                <w:szCs w:val="24"/>
              </w:rPr>
              <w:t xml:space="preserve"> на популяризацию науки среди (молодежи) школьников.</w:t>
            </w:r>
          </w:p>
          <w:p w14:paraId="16F16B06" w14:textId="2AC10501" w:rsidR="00F83F5F" w:rsidRDefault="00F83F5F" w:rsidP="00900FD9">
            <w:pPr>
              <w:pStyle w:val="2"/>
              <w:shd w:val="clear" w:color="auto" w:fill="auto"/>
              <w:tabs>
                <w:tab w:val="left" w:pos="993"/>
              </w:tabs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>
              <w:rPr>
                <w:rStyle w:val="1"/>
                <w:sz w:val="24"/>
                <w:szCs w:val="24"/>
              </w:rPr>
              <w:t>Публикация результатов исследования в СМИ/на сайте СПб ФИЦ РАН.</w:t>
            </w:r>
          </w:p>
          <w:p w14:paraId="24C80B30" w14:textId="023CF0A6" w:rsidR="00F83F5F" w:rsidRPr="004D7A45" w:rsidRDefault="00F83F5F" w:rsidP="00900FD9">
            <w:pPr>
              <w:pStyle w:val="2"/>
              <w:shd w:val="clear" w:color="auto" w:fill="auto"/>
              <w:tabs>
                <w:tab w:val="left" w:pos="993"/>
              </w:tabs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>
              <w:rPr>
                <w:rStyle w:val="1"/>
                <w:sz w:val="24"/>
                <w:szCs w:val="24"/>
              </w:rPr>
              <w:t>Участие в деятельности Совета молодых ученых СПб ФИЦ РАН.</w:t>
            </w:r>
          </w:p>
        </w:tc>
      </w:tr>
      <w:tr w:rsidR="00842259" w:rsidRPr="000D2045" w14:paraId="0ABF9F99" w14:textId="77777777" w:rsidTr="00842259">
        <w:tc>
          <w:tcPr>
            <w:tcW w:w="2850" w:type="dxa"/>
          </w:tcPr>
          <w:p w14:paraId="4753E8CF" w14:textId="6651A510" w:rsidR="00525344" w:rsidRPr="000D2045" w:rsidRDefault="00525344" w:rsidP="00525344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Подтверждающие д</w:t>
            </w:r>
            <w:r w:rsidR="007B2911" w:rsidRPr="000D2045">
              <w:rPr>
                <w:rStyle w:val="1"/>
                <w:sz w:val="24"/>
                <w:szCs w:val="24"/>
              </w:rPr>
              <w:t>окументы</w:t>
            </w:r>
          </w:p>
        </w:tc>
        <w:tc>
          <w:tcPr>
            <w:tcW w:w="6222" w:type="dxa"/>
          </w:tcPr>
          <w:p w14:paraId="66644F3C" w14:textId="4D08C0D8" w:rsidR="00525344" w:rsidRPr="000D2045" w:rsidRDefault="000D2045" w:rsidP="007B2911">
            <w:pPr>
              <w:pStyle w:val="2"/>
              <w:numPr>
                <w:ilvl w:val="0"/>
                <w:numId w:val="21"/>
              </w:numPr>
              <w:shd w:val="clear" w:color="auto" w:fill="auto"/>
              <w:tabs>
                <w:tab w:val="left" w:pos="993"/>
              </w:tabs>
              <w:spacing w:line="276" w:lineRule="auto"/>
              <w:ind w:left="558" w:hanging="425"/>
              <w:jc w:val="both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Копии опубликованных статей с реквизитами издания</w:t>
            </w:r>
            <w:r w:rsidR="000B0408">
              <w:rPr>
                <w:rStyle w:val="1"/>
                <w:sz w:val="24"/>
                <w:szCs w:val="24"/>
              </w:rPr>
              <w:t>;</w:t>
            </w:r>
          </w:p>
          <w:p w14:paraId="58208B5F" w14:textId="63DAFDB3" w:rsidR="00525344" w:rsidRPr="000D2045" w:rsidRDefault="000D2045" w:rsidP="007B2911">
            <w:pPr>
              <w:pStyle w:val="2"/>
              <w:numPr>
                <w:ilvl w:val="0"/>
                <w:numId w:val="21"/>
              </w:numPr>
              <w:shd w:val="clear" w:color="auto" w:fill="auto"/>
              <w:tabs>
                <w:tab w:val="left" w:pos="993"/>
              </w:tabs>
              <w:spacing w:line="276" w:lineRule="auto"/>
              <w:ind w:left="558" w:hanging="425"/>
              <w:jc w:val="both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Копии</w:t>
            </w:r>
            <w:r w:rsidR="00525344" w:rsidRPr="000D2045">
              <w:rPr>
                <w:rStyle w:val="1"/>
                <w:sz w:val="24"/>
                <w:szCs w:val="24"/>
              </w:rPr>
              <w:t xml:space="preserve"> РИД</w:t>
            </w:r>
            <w:r w:rsidR="000B0408">
              <w:rPr>
                <w:rStyle w:val="1"/>
                <w:sz w:val="24"/>
                <w:szCs w:val="24"/>
              </w:rPr>
              <w:t>;</w:t>
            </w:r>
          </w:p>
          <w:p w14:paraId="3140AC81" w14:textId="6343B70F" w:rsidR="00525344" w:rsidRPr="000D2045" w:rsidRDefault="000D2045" w:rsidP="007B2911">
            <w:pPr>
              <w:pStyle w:val="2"/>
              <w:numPr>
                <w:ilvl w:val="0"/>
                <w:numId w:val="21"/>
              </w:numPr>
              <w:shd w:val="clear" w:color="auto" w:fill="auto"/>
              <w:tabs>
                <w:tab w:val="left" w:pos="993"/>
              </w:tabs>
              <w:spacing w:line="276" w:lineRule="auto"/>
              <w:ind w:left="558" w:hanging="425"/>
              <w:jc w:val="both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Копии договоров</w:t>
            </w:r>
            <w:r w:rsidR="00017B8A">
              <w:rPr>
                <w:rStyle w:val="1"/>
                <w:sz w:val="24"/>
                <w:szCs w:val="24"/>
              </w:rPr>
              <w:t>, где отражено участие соискателя в проекте,</w:t>
            </w:r>
            <w:r w:rsidRPr="000D2045">
              <w:rPr>
                <w:rStyle w:val="1"/>
                <w:sz w:val="24"/>
                <w:szCs w:val="24"/>
              </w:rPr>
              <w:t xml:space="preserve"> или скриншотов</w:t>
            </w:r>
            <w:r w:rsidR="00525344" w:rsidRPr="000D2045">
              <w:rPr>
                <w:rStyle w:val="1"/>
                <w:sz w:val="24"/>
                <w:szCs w:val="24"/>
              </w:rPr>
              <w:t xml:space="preserve"> из личного кабинет</w:t>
            </w:r>
            <w:r w:rsidR="00017B8A">
              <w:rPr>
                <w:rStyle w:val="1"/>
                <w:sz w:val="24"/>
                <w:szCs w:val="24"/>
              </w:rPr>
              <w:t>а Фонда со списком исполнителей</w:t>
            </w:r>
            <w:r w:rsidR="000B0408">
              <w:rPr>
                <w:rStyle w:val="1"/>
                <w:sz w:val="24"/>
                <w:szCs w:val="24"/>
              </w:rPr>
              <w:t>;</w:t>
            </w:r>
          </w:p>
          <w:p w14:paraId="791737AB" w14:textId="61BBD82C" w:rsidR="007B2911" w:rsidRPr="000D2045" w:rsidRDefault="00525344" w:rsidP="000D2045">
            <w:pPr>
              <w:pStyle w:val="2"/>
              <w:numPr>
                <w:ilvl w:val="0"/>
                <w:numId w:val="21"/>
              </w:numPr>
              <w:shd w:val="clear" w:color="auto" w:fill="auto"/>
              <w:tabs>
                <w:tab w:val="left" w:pos="993"/>
              </w:tabs>
              <w:spacing w:line="276" w:lineRule="auto"/>
              <w:ind w:left="558" w:hanging="425"/>
              <w:jc w:val="both"/>
              <w:rPr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К</w:t>
            </w:r>
            <w:r w:rsidR="000D2045" w:rsidRPr="000D2045">
              <w:rPr>
                <w:rStyle w:val="1"/>
                <w:sz w:val="24"/>
                <w:szCs w:val="24"/>
              </w:rPr>
              <w:t>опии</w:t>
            </w:r>
            <w:r w:rsidRPr="000D2045">
              <w:rPr>
                <w:rStyle w:val="1"/>
                <w:sz w:val="24"/>
                <w:szCs w:val="24"/>
              </w:rPr>
              <w:t xml:space="preserve"> </w:t>
            </w:r>
            <w:r w:rsidR="000D2045" w:rsidRPr="000D2045">
              <w:rPr>
                <w:rStyle w:val="1"/>
                <w:sz w:val="24"/>
                <w:szCs w:val="24"/>
              </w:rPr>
              <w:t>наград</w:t>
            </w:r>
          </w:p>
        </w:tc>
      </w:tr>
      <w:tr w:rsidR="00842259" w:rsidRPr="00C25FE3" w14:paraId="278B6E4B" w14:textId="77777777" w:rsidTr="00842259">
        <w:tc>
          <w:tcPr>
            <w:tcW w:w="2850" w:type="dxa"/>
          </w:tcPr>
          <w:p w14:paraId="62AAF7ED" w14:textId="0DD5E4EC" w:rsidR="007B2911" w:rsidRPr="000D2045" w:rsidRDefault="000D2045" w:rsidP="007B2911">
            <w:pPr>
              <w:pStyle w:val="2"/>
              <w:shd w:val="clear" w:color="auto" w:fill="auto"/>
              <w:spacing w:line="276" w:lineRule="auto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К</w:t>
            </w:r>
            <w:r w:rsidR="007B2911" w:rsidRPr="000D2045">
              <w:rPr>
                <w:rStyle w:val="1"/>
                <w:sz w:val="24"/>
                <w:szCs w:val="24"/>
              </w:rPr>
              <w:t>онтактная информация заявителя</w:t>
            </w:r>
          </w:p>
        </w:tc>
        <w:tc>
          <w:tcPr>
            <w:tcW w:w="6222" w:type="dxa"/>
          </w:tcPr>
          <w:p w14:paraId="6F76C3F1" w14:textId="77777777" w:rsidR="007B2911" w:rsidRPr="000D2045" w:rsidRDefault="007B2911" w:rsidP="007B2911">
            <w:pPr>
              <w:pStyle w:val="2"/>
              <w:shd w:val="clear" w:color="auto" w:fill="auto"/>
              <w:tabs>
                <w:tab w:val="left" w:pos="993"/>
              </w:tabs>
              <w:spacing w:line="276" w:lineRule="auto"/>
              <w:jc w:val="both"/>
              <w:rPr>
                <w:rStyle w:val="1"/>
                <w:sz w:val="24"/>
                <w:szCs w:val="24"/>
              </w:rPr>
            </w:pPr>
            <w:r w:rsidRPr="000D2045">
              <w:rPr>
                <w:rStyle w:val="1"/>
                <w:sz w:val="24"/>
                <w:szCs w:val="24"/>
              </w:rPr>
              <w:t>телефон: +7 (800) 555-35-35;</w:t>
            </w:r>
          </w:p>
          <w:p w14:paraId="53F6363C" w14:textId="3A47EF22" w:rsidR="007B2911" w:rsidRPr="00EA36BE" w:rsidRDefault="007B2911" w:rsidP="007B2911">
            <w:pPr>
              <w:pStyle w:val="2"/>
              <w:shd w:val="clear" w:color="auto" w:fill="auto"/>
              <w:tabs>
                <w:tab w:val="left" w:pos="993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0D2045">
              <w:rPr>
                <w:rStyle w:val="1"/>
                <w:sz w:val="24"/>
                <w:szCs w:val="24"/>
                <w:lang w:val="en-US"/>
              </w:rPr>
              <w:t>email</w:t>
            </w:r>
            <w:r w:rsidRPr="00EA36BE">
              <w:rPr>
                <w:rStyle w:val="1"/>
                <w:sz w:val="24"/>
                <w:szCs w:val="24"/>
                <w:lang w:val="en-US"/>
              </w:rPr>
              <w:t xml:space="preserve">: </w:t>
            </w:r>
            <w:r w:rsidRPr="000D2045">
              <w:rPr>
                <w:rStyle w:val="1"/>
                <w:sz w:val="24"/>
                <w:szCs w:val="24"/>
                <w:lang w:val="en-US"/>
              </w:rPr>
              <w:t>ivan</w:t>
            </w:r>
            <w:r w:rsidRPr="00EA36BE">
              <w:rPr>
                <w:rStyle w:val="1"/>
                <w:sz w:val="24"/>
                <w:szCs w:val="24"/>
                <w:lang w:val="en-US"/>
              </w:rPr>
              <w:t>-</w:t>
            </w:r>
            <w:r w:rsidRPr="000D2045">
              <w:rPr>
                <w:rStyle w:val="1"/>
                <w:sz w:val="24"/>
                <w:szCs w:val="24"/>
                <w:lang w:val="en-US"/>
              </w:rPr>
              <w:t>ivanovich</w:t>
            </w:r>
            <w:r w:rsidRPr="00EA36BE">
              <w:rPr>
                <w:rStyle w:val="1"/>
                <w:sz w:val="24"/>
                <w:szCs w:val="24"/>
                <w:lang w:val="en-US"/>
              </w:rPr>
              <w:t>-</w:t>
            </w:r>
            <w:r w:rsidRPr="000D2045">
              <w:rPr>
                <w:rStyle w:val="1"/>
                <w:sz w:val="24"/>
                <w:szCs w:val="24"/>
                <w:lang w:val="en-US"/>
              </w:rPr>
              <w:t>ivanov</w:t>
            </w:r>
            <w:r w:rsidRPr="00EA36BE">
              <w:rPr>
                <w:rStyle w:val="1"/>
                <w:sz w:val="24"/>
                <w:szCs w:val="24"/>
                <w:lang w:val="en-US"/>
              </w:rPr>
              <w:t>@</w:t>
            </w:r>
            <w:r w:rsidRPr="000D2045">
              <w:rPr>
                <w:rStyle w:val="1"/>
                <w:sz w:val="24"/>
                <w:szCs w:val="24"/>
                <w:lang w:val="en-US"/>
              </w:rPr>
              <w:t>spcras</w:t>
            </w:r>
            <w:r w:rsidRPr="00EA36BE">
              <w:rPr>
                <w:rStyle w:val="1"/>
                <w:sz w:val="24"/>
                <w:szCs w:val="24"/>
                <w:lang w:val="en-US"/>
              </w:rPr>
              <w:t>.</w:t>
            </w:r>
            <w:r w:rsidRPr="000D2045">
              <w:rPr>
                <w:rStyle w:val="1"/>
                <w:sz w:val="24"/>
                <w:szCs w:val="24"/>
                <w:lang w:val="en-US"/>
              </w:rPr>
              <w:t>ru</w:t>
            </w:r>
            <w:r w:rsidRPr="00EA36BE">
              <w:rPr>
                <w:rStyle w:val="1"/>
                <w:sz w:val="24"/>
                <w:szCs w:val="24"/>
                <w:lang w:val="en-US"/>
              </w:rPr>
              <w:t>.</w:t>
            </w:r>
          </w:p>
        </w:tc>
      </w:tr>
    </w:tbl>
    <w:p w14:paraId="4F9EC1E9" w14:textId="6DBB7183" w:rsidR="00D47F32" w:rsidRPr="00733D9D" w:rsidRDefault="00D47F32" w:rsidP="00C25FE3">
      <w:pPr>
        <w:rPr>
          <w:rFonts w:ascii="Times New Roman" w:eastAsia="Times New Roman" w:hAnsi="Times New Roman" w:cs="Times New Roman"/>
          <w:lang w:val="en-US"/>
        </w:rPr>
      </w:pPr>
    </w:p>
    <w:sectPr w:rsidR="00D47F32" w:rsidRPr="00733D9D" w:rsidSect="00253A9F">
      <w:pgSz w:w="11909" w:h="16838"/>
      <w:pgMar w:top="1134" w:right="851" w:bottom="1134" w:left="1701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46BAE" w14:textId="77777777" w:rsidR="00797E4A" w:rsidRDefault="00797E4A" w:rsidP="00F0608B">
      <w:r>
        <w:separator/>
      </w:r>
    </w:p>
  </w:endnote>
  <w:endnote w:type="continuationSeparator" w:id="0">
    <w:p w14:paraId="03AC60EA" w14:textId="77777777" w:rsidR="00797E4A" w:rsidRDefault="00797E4A" w:rsidP="00F06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DA33F" w14:textId="77777777" w:rsidR="00797E4A" w:rsidRDefault="00797E4A"/>
  </w:footnote>
  <w:footnote w:type="continuationSeparator" w:id="0">
    <w:p w14:paraId="6A8AA81B" w14:textId="77777777" w:rsidR="00797E4A" w:rsidRDefault="00797E4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26FD"/>
    <w:multiLevelType w:val="hybridMultilevel"/>
    <w:tmpl w:val="5BF66190"/>
    <w:lvl w:ilvl="0" w:tplc="688415DC">
      <w:start w:val="1"/>
      <w:numFmt w:val="decimal"/>
      <w:lvlText w:val="[%1]"/>
      <w:lvlJc w:val="left"/>
      <w:pPr>
        <w:ind w:left="1440" w:hanging="360"/>
      </w:pPr>
      <w:rPr>
        <w:rFonts w:hint="default"/>
        <w:b w:val="0"/>
        <w:sz w:val="24"/>
        <w:szCs w:val="24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A82C73"/>
    <w:multiLevelType w:val="hybridMultilevel"/>
    <w:tmpl w:val="E6B44E32"/>
    <w:lvl w:ilvl="0" w:tplc="D04C876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02C57334"/>
    <w:multiLevelType w:val="hybridMultilevel"/>
    <w:tmpl w:val="ADE84A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B7524"/>
    <w:multiLevelType w:val="multilevel"/>
    <w:tmpl w:val="6F824DA2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95112DB"/>
    <w:multiLevelType w:val="hybridMultilevel"/>
    <w:tmpl w:val="0C52FC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C0959C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455222"/>
    <w:multiLevelType w:val="hybridMultilevel"/>
    <w:tmpl w:val="3F6A4808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16207BEF"/>
    <w:multiLevelType w:val="multilevel"/>
    <w:tmpl w:val="C51C5DE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/>
      </w:rPr>
    </w:lvl>
    <w:lvl w:ilvl="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72A630F"/>
    <w:multiLevelType w:val="hybridMultilevel"/>
    <w:tmpl w:val="C7E2CF38"/>
    <w:lvl w:ilvl="0" w:tplc="D04C87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47022F"/>
    <w:multiLevelType w:val="hybridMultilevel"/>
    <w:tmpl w:val="D1B6AEB0"/>
    <w:lvl w:ilvl="0" w:tplc="2AC0959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7AB73EC"/>
    <w:multiLevelType w:val="hybridMultilevel"/>
    <w:tmpl w:val="FD949B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752297"/>
    <w:multiLevelType w:val="hybridMultilevel"/>
    <w:tmpl w:val="662ACD9E"/>
    <w:lvl w:ilvl="0" w:tplc="04190001">
      <w:start w:val="1"/>
      <w:numFmt w:val="bullet"/>
      <w:lvlText w:val=""/>
      <w:lvlJc w:val="left"/>
      <w:pPr>
        <w:ind w:left="127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9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1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3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5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7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9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1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39" w:hanging="360"/>
      </w:pPr>
      <w:rPr>
        <w:rFonts w:ascii="Wingdings" w:hAnsi="Wingdings" w:hint="default"/>
      </w:rPr>
    </w:lvl>
  </w:abstractNum>
  <w:abstractNum w:abstractNumId="11" w15:restartNumberingAfterBreak="0">
    <w:nsid w:val="49D41526"/>
    <w:multiLevelType w:val="multilevel"/>
    <w:tmpl w:val="CBD4236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D033F38"/>
    <w:multiLevelType w:val="hybridMultilevel"/>
    <w:tmpl w:val="12827C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EF5CC2"/>
    <w:multiLevelType w:val="multilevel"/>
    <w:tmpl w:val="E39ECC9C"/>
    <w:lvl w:ilvl="0">
      <w:start w:val="7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F3037A7"/>
    <w:multiLevelType w:val="hybridMultilevel"/>
    <w:tmpl w:val="E6B44E32"/>
    <w:lvl w:ilvl="0" w:tplc="D04C876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50BA3011"/>
    <w:multiLevelType w:val="hybridMultilevel"/>
    <w:tmpl w:val="821266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6E2D1A"/>
    <w:multiLevelType w:val="hybridMultilevel"/>
    <w:tmpl w:val="3F1C96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250C0"/>
    <w:multiLevelType w:val="hybridMultilevel"/>
    <w:tmpl w:val="46E6547A"/>
    <w:lvl w:ilvl="0" w:tplc="9514CEB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75A58B8"/>
    <w:multiLevelType w:val="hybridMultilevel"/>
    <w:tmpl w:val="BA04AC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C0959C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7F5AE3"/>
    <w:multiLevelType w:val="hybridMultilevel"/>
    <w:tmpl w:val="C0588384"/>
    <w:lvl w:ilvl="0" w:tplc="0C4AE3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2F11E1"/>
    <w:multiLevelType w:val="hybridMultilevel"/>
    <w:tmpl w:val="48EC1814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F3E11A3"/>
    <w:multiLevelType w:val="multilevel"/>
    <w:tmpl w:val="B0A669F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  <w:lang w:val="ru-RU"/>
      </w:rPr>
    </w:lvl>
    <w:lvl w:ilvl="1">
      <w:start w:val="1"/>
      <w:numFmt w:val="decimal"/>
      <w:lvlText w:val="%2."/>
      <w:lvlJc w:val="left"/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7"/>
        <w:szCs w:val="27"/>
        <w:u w:val="none"/>
        <w:lang w:val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50D02F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8FB39A5"/>
    <w:multiLevelType w:val="hybridMultilevel"/>
    <w:tmpl w:val="7EE20A88"/>
    <w:lvl w:ilvl="0" w:tplc="9514CEB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3837A2"/>
    <w:multiLevelType w:val="hybridMultilevel"/>
    <w:tmpl w:val="26D29F8A"/>
    <w:lvl w:ilvl="0" w:tplc="04190001">
      <w:start w:val="1"/>
      <w:numFmt w:val="bullet"/>
      <w:lvlText w:val=""/>
      <w:lvlJc w:val="left"/>
      <w:pPr>
        <w:ind w:left="23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6237D81"/>
    <w:multiLevelType w:val="hybridMultilevel"/>
    <w:tmpl w:val="480E96F2"/>
    <w:lvl w:ilvl="0" w:tplc="2AC0959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77596787"/>
    <w:multiLevelType w:val="hybridMultilevel"/>
    <w:tmpl w:val="CC7E8D72"/>
    <w:lvl w:ilvl="0" w:tplc="2FA665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FC4D19"/>
    <w:multiLevelType w:val="hybridMultilevel"/>
    <w:tmpl w:val="AE941898"/>
    <w:lvl w:ilvl="0" w:tplc="D04C87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0E28E0"/>
    <w:multiLevelType w:val="hybridMultilevel"/>
    <w:tmpl w:val="8DD806E0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9" w15:restartNumberingAfterBreak="0">
    <w:nsid w:val="7EA83FD2"/>
    <w:multiLevelType w:val="hybridMultilevel"/>
    <w:tmpl w:val="52AAD564"/>
    <w:lvl w:ilvl="0" w:tplc="7B92FD3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21"/>
  </w:num>
  <w:num w:numId="3">
    <w:abstractNumId w:val="3"/>
  </w:num>
  <w:num w:numId="4">
    <w:abstractNumId w:val="13"/>
  </w:num>
  <w:num w:numId="5">
    <w:abstractNumId w:val="23"/>
  </w:num>
  <w:num w:numId="6">
    <w:abstractNumId w:val="20"/>
  </w:num>
  <w:num w:numId="7">
    <w:abstractNumId w:val="17"/>
  </w:num>
  <w:num w:numId="8">
    <w:abstractNumId w:val="22"/>
  </w:num>
  <w:num w:numId="9">
    <w:abstractNumId w:val="10"/>
  </w:num>
  <w:num w:numId="10">
    <w:abstractNumId w:val="24"/>
  </w:num>
  <w:num w:numId="11">
    <w:abstractNumId w:val="0"/>
  </w:num>
  <w:num w:numId="12">
    <w:abstractNumId w:val="9"/>
  </w:num>
  <w:num w:numId="13">
    <w:abstractNumId w:val="12"/>
  </w:num>
  <w:num w:numId="14">
    <w:abstractNumId w:val="8"/>
  </w:num>
  <w:num w:numId="15">
    <w:abstractNumId w:val="25"/>
  </w:num>
  <w:num w:numId="16">
    <w:abstractNumId w:val="19"/>
  </w:num>
  <w:num w:numId="17">
    <w:abstractNumId w:val="29"/>
  </w:num>
  <w:num w:numId="1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8"/>
  </w:num>
  <w:num w:numId="20">
    <w:abstractNumId w:val="1"/>
  </w:num>
  <w:num w:numId="21">
    <w:abstractNumId w:val="5"/>
  </w:num>
  <w:num w:numId="22">
    <w:abstractNumId w:val="6"/>
  </w:num>
  <w:num w:numId="23">
    <w:abstractNumId w:val="14"/>
  </w:num>
  <w:num w:numId="24">
    <w:abstractNumId w:val="7"/>
  </w:num>
  <w:num w:numId="25">
    <w:abstractNumId w:val="27"/>
  </w:num>
  <w:num w:numId="26">
    <w:abstractNumId w:val="26"/>
  </w:num>
  <w:num w:numId="27">
    <w:abstractNumId w:val="2"/>
  </w:num>
  <w:num w:numId="28">
    <w:abstractNumId w:val="18"/>
  </w:num>
  <w:num w:numId="29">
    <w:abstractNumId w:val="4"/>
  </w:num>
  <w:num w:numId="30">
    <w:abstractNumId w:val="15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evenAndOddHeaders/>
  <w:drawingGridHorizontalSpacing w:val="120"/>
  <w:drawingGridVerticalSpacing w:val="181"/>
  <w:displayHorizont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LGwNDEFEhbGFko6SsGpxcWZ+XkgBYa1AIQrilssAAAA"/>
  </w:docVars>
  <w:rsids>
    <w:rsidRoot w:val="00F0608B"/>
    <w:rsid w:val="00013B4D"/>
    <w:rsid w:val="00017B8A"/>
    <w:rsid w:val="000227AF"/>
    <w:rsid w:val="00041C98"/>
    <w:rsid w:val="0005560B"/>
    <w:rsid w:val="0006629D"/>
    <w:rsid w:val="000664AE"/>
    <w:rsid w:val="00075967"/>
    <w:rsid w:val="000821A9"/>
    <w:rsid w:val="00086B05"/>
    <w:rsid w:val="00087BA2"/>
    <w:rsid w:val="00093A53"/>
    <w:rsid w:val="000B0408"/>
    <w:rsid w:val="000B5CEE"/>
    <w:rsid w:val="000D2045"/>
    <w:rsid w:val="000D28BF"/>
    <w:rsid w:val="000F1C99"/>
    <w:rsid w:val="000F72D8"/>
    <w:rsid w:val="001053A3"/>
    <w:rsid w:val="001157E2"/>
    <w:rsid w:val="00115DAD"/>
    <w:rsid w:val="0012487A"/>
    <w:rsid w:val="00131112"/>
    <w:rsid w:val="00163978"/>
    <w:rsid w:val="00165ED6"/>
    <w:rsid w:val="00192CFF"/>
    <w:rsid w:val="001A3037"/>
    <w:rsid w:val="001B2FA8"/>
    <w:rsid w:val="001C2611"/>
    <w:rsid w:val="001C5D29"/>
    <w:rsid w:val="001D0A9C"/>
    <w:rsid w:val="001E6E40"/>
    <w:rsid w:val="00206E79"/>
    <w:rsid w:val="00212453"/>
    <w:rsid w:val="00212F76"/>
    <w:rsid w:val="002146B9"/>
    <w:rsid w:val="0021570D"/>
    <w:rsid w:val="0022132E"/>
    <w:rsid w:val="002507A6"/>
    <w:rsid w:val="00253A9F"/>
    <w:rsid w:val="00253FA4"/>
    <w:rsid w:val="00264AAD"/>
    <w:rsid w:val="00265BE1"/>
    <w:rsid w:val="00274B9B"/>
    <w:rsid w:val="002814DA"/>
    <w:rsid w:val="00281A0F"/>
    <w:rsid w:val="0028767C"/>
    <w:rsid w:val="00290A42"/>
    <w:rsid w:val="002A09A2"/>
    <w:rsid w:val="002A3A0D"/>
    <w:rsid w:val="002A7023"/>
    <w:rsid w:val="002B044D"/>
    <w:rsid w:val="002B13CE"/>
    <w:rsid w:val="002B2D92"/>
    <w:rsid w:val="002B43CF"/>
    <w:rsid w:val="002C477E"/>
    <w:rsid w:val="002E08C4"/>
    <w:rsid w:val="002E64B5"/>
    <w:rsid w:val="00300AE3"/>
    <w:rsid w:val="0030244F"/>
    <w:rsid w:val="00302801"/>
    <w:rsid w:val="00310B14"/>
    <w:rsid w:val="00317FA9"/>
    <w:rsid w:val="00321A29"/>
    <w:rsid w:val="0033715B"/>
    <w:rsid w:val="003514EA"/>
    <w:rsid w:val="00362A3A"/>
    <w:rsid w:val="00364D50"/>
    <w:rsid w:val="0037363A"/>
    <w:rsid w:val="0039705C"/>
    <w:rsid w:val="003C17AB"/>
    <w:rsid w:val="003D0754"/>
    <w:rsid w:val="00424E6C"/>
    <w:rsid w:val="00426641"/>
    <w:rsid w:val="00432007"/>
    <w:rsid w:val="00444169"/>
    <w:rsid w:val="004619E8"/>
    <w:rsid w:val="00490F6B"/>
    <w:rsid w:val="00496E49"/>
    <w:rsid w:val="004A0829"/>
    <w:rsid w:val="004D7A45"/>
    <w:rsid w:val="004E0882"/>
    <w:rsid w:val="004F096B"/>
    <w:rsid w:val="004F0B65"/>
    <w:rsid w:val="00504282"/>
    <w:rsid w:val="00523CDD"/>
    <w:rsid w:val="00525344"/>
    <w:rsid w:val="00527F7E"/>
    <w:rsid w:val="00531E58"/>
    <w:rsid w:val="005357E9"/>
    <w:rsid w:val="00552599"/>
    <w:rsid w:val="00554CBD"/>
    <w:rsid w:val="00556C1F"/>
    <w:rsid w:val="005723C1"/>
    <w:rsid w:val="0057724B"/>
    <w:rsid w:val="00585879"/>
    <w:rsid w:val="00586984"/>
    <w:rsid w:val="00592F7E"/>
    <w:rsid w:val="005A5B7C"/>
    <w:rsid w:val="005C2EB4"/>
    <w:rsid w:val="005C69C6"/>
    <w:rsid w:val="005C7C25"/>
    <w:rsid w:val="005D701C"/>
    <w:rsid w:val="00613687"/>
    <w:rsid w:val="00626778"/>
    <w:rsid w:val="0063616E"/>
    <w:rsid w:val="00652AC7"/>
    <w:rsid w:val="0066518D"/>
    <w:rsid w:val="00665F20"/>
    <w:rsid w:val="0069754E"/>
    <w:rsid w:val="006A7380"/>
    <w:rsid w:val="006B1236"/>
    <w:rsid w:val="006C021F"/>
    <w:rsid w:val="006C55C9"/>
    <w:rsid w:val="006C65D8"/>
    <w:rsid w:val="006D327D"/>
    <w:rsid w:val="0070156B"/>
    <w:rsid w:val="00702021"/>
    <w:rsid w:val="00714128"/>
    <w:rsid w:val="0072094D"/>
    <w:rsid w:val="007249D1"/>
    <w:rsid w:val="00727A81"/>
    <w:rsid w:val="00730EBC"/>
    <w:rsid w:val="00732DA0"/>
    <w:rsid w:val="00733D9D"/>
    <w:rsid w:val="00744A69"/>
    <w:rsid w:val="007752A0"/>
    <w:rsid w:val="007928EB"/>
    <w:rsid w:val="00797E4A"/>
    <w:rsid w:val="007A51DB"/>
    <w:rsid w:val="007A670B"/>
    <w:rsid w:val="007B2911"/>
    <w:rsid w:val="007B632C"/>
    <w:rsid w:val="007B7AD6"/>
    <w:rsid w:val="007D38F1"/>
    <w:rsid w:val="008127DC"/>
    <w:rsid w:val="00812E7C"/>
    <w:rsid w:val="00820CA6"/>
    <w:rsid w:val="00827721"/>
    <w:rsid w:val="00830CFE"/>
    <w:rsid w:val="008351D6"/>
    <w:rsid w:val="00842259"/>
    <w:rsid w:val="00852292"/>
    <w:rsid w:val="008538AB"/>
    <w:rsid w:val="00860701"/>
    <w:rsid w:val="00880037"/>
    <w:rsid w:val="008904C2"/>
    <w:rsid w:val="008B7B5C"/>
    <w:rsid w:val="008C11C4"/>
    <w:rsid w:val="008D4A79"/>
    <w:rsid w:val="008D56C7"/>
    <w:rsid w:val="008E0610"/>
    <w:rsid w:val="008E370E"/>
    <w:rsid w:val="008E4720"/>
    <w:rsid w:val="008E5418"/>
    <w:rsid w:val="008F53B8"/>
    <w:rsid w:val="00900FD9"/>
    <w:rsid w:val="00924F7A"/>
    <w:rsid w:val="00946266"/>
    <w:rsid w:val="00957331"/>
    <w:rsid w:val="00970818"/>
    <w:rsid w:val="009718E1"/>
    <w:rsid w:val="0097588B"/>
    <w:rsid w:val="009908CF"/>
    <w:rsid w:val="00993044"/>
    <w:rsid w:val="009F2164"/>
    <w:rsid w:val="00A05372"/>
    <w:rsid w:val="00A06262"/>
    <w:rsid w:val="00A30C2A"/>
    <w:rsid w:val="00A60B1B"/>
    <w:rsid w:val="00A65808"/>
    <w:rsid w:val="00A801F1"/>
    <w:rsid w:val="00A87E17"/>
    <w:rsid w:val="00A92D64"/>
    <w:rsid w:val="00A9429D"/>
    <w:rsid w:val="00AA4158"/>
    <w:rsid w:val="00AA7928"/>
    <w:rsid w:val="00AC0751"/>
    <w:rsid w:val="00AC5DEB"/>
    <w:rsid w:val="00AD2243"/>
    <w:rsid w:val="00AD405E"/>
    <w:rsid w:val="00AF3375"/>
    <w:rsid w:val="00B04BC4"/>
    <w:rsid w:val="00B10367"/>
    <w:rsid w:val="00B16B19"/>
    <w:rsid w:val="00B230F7"/>
    <w:rsid w:val="00B403B7"/>
    <w:rsid w:val="00B541DA"/>
    <w:rsid w:val="00BB5565"/>
    <w:rsid w:val="00BC13C3"/>
    <w:rsid w:val="00BD666C"/>
    <w:rsid w:val="00C25FE3"/>
    <w:rsid w:val="00C27ADD"/>
    <w:rsid w:val="00C4149A"/>
    <w:rsid w:val="00C5152B"/>
    <w:rsid w:val="00C54035"/>
    <w:rsid w:val="00C56CC8"/>
    <w:rsid w:val="00C61ED0"/>
    <w:rsid w:val="00C70D35"/>
    <w:rsid w:val="00C74A4A"/>
    <w:rsid w:val="00CB79F1"/>
    <w:rsid w:val="00CD3531"/>
    <w:rsid w:val="00CE69B7"/>
    <w:rsid w:val="00CF01A7"/>
    <w:rsid w:val="00D05DE5"/>
    <w:rsid w:val="00D32F8D"/>
    <w:rsid w:val="00D40481"/>
    <w:rsid w:val="00D42861"/>
    <w:rsid w:val="00D47F32"/>
    <w:rsid w:val="00D57BE8"/>
    <w:rsid w:val="00D66B3B"/>
    <w:rsid w:val="00DA30A3"/>
    <w:rsid w:val="00DA755C"/>
    <w:rsid w:val="00DE28A6"/>
    <w:rsid w:val="00E03F6E"/>
    <w:rsid w:val="00E05A36"/>
    <w:rsid w:val="00E068ED"/>
    <w:rsid w:val="00E06961"/>
    <w:rsid w:val="00E228A9"/>
    <w:rsid w:val="00E34476"/>
    <w:rsid w:val="00E44352"/>
    <w:rsid w:val="00E5559B"/>
    <w:rsid w:val="00E74D47"/>
    <w:rsid w:val="00E91657"/>
    <w:rsid w:val="00E928DA"/>
    <w:rsid w:val="00EA36BE"/>
    <w:rsid w:val="00EA570E"/>
    <w:rsid w:val="00EC2899"/>
    <w:rsid w:val="00EC3FBB"/>
    <w:rsid w:val="00EF4C02"/>
    <w:rsid w:val="00F037A4"/>
    <w:rsid w:val="00F0608B"/>
    <w:rsid w:val="00F13709"/>
    <w:rsid w:val="00F1750F"/>
    <w:rsid w:val="00F83F5F"/>
    <w:rsid w:val="00FD4EF6"/>
    <w:rsid w:val="00FE4B9B"/>
    <w:rsid w:val="00FE6E42"/>
    <w:rsid w:val="00FE7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C13D33"/>
  <w15:docId w15:val="{6F3EBEBB-AB26-4787-A82F-B300671A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 New" w:eastAsia="Courier New" w:hAnsi="Courier New" w:cs="Courier New"/>
        <w:sz w:val="24"/>
        <w:szCs w:val="24"/>
        <w:lang w:val="ru-RU" w:eastAsia="ru-R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F0608B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F0608B"/>
    <w:rPr>
      <w:color w:val="000080"/>
      <w:u w:val="single"/>
    </w:rPr>
  </w:style>
  <w:style w:type="character" w:customStyle="1" w:styleId="Exact">
    <w:name w:val="Подпись к картинке Exact"/>
    <w:basedOn w:val="a0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2"/>
      <w:sz w:val="25"/>
      <w:szCs w:val="25"/>
      <w:u w:val="none"/>
    </w:rPr>
  </w:style>
  <w:style w:type="character" w:customStyle="1" w:styleId="Exact0">
    <w:name w:val="Подпись к картинке Exact"/>
    <w:basedOn w:val="a4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2"/>
      <w:sz w:val="25"/>
      <w:szCs w:val="25"/>
      <w:u w:val="none"/>
    </w:rPr>
  </w:style>
  <w:style w:type="character" w:customStyle="1" w:styleId="Exact1">
    <w:name w:val="Основной текст Exact"/>
    <w:basedOn w:val="a0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2"/>
      <w:sz w:val="25"/>
      <w:szCs w:val="25"/>
      <w:u w:val="none"/>
    </w:rPr>
  </w:style>
  <w:style w:type="character" w:customStyle="1" w:styleId="Exact2">
    <w:name w:val="Основной текст Exact"/>
    <w:basedOn w:val="a5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2"/>
      <w:sz w:val="25"/>
      <w:szCs w:val="25"/>
      <w:u w:val="none"/>
    </w:rPr>
  </w:style>
  <w:style w:type="character" w:customStyle="1" w:styleId="a6">
    <w:name w:val="Колонтитул_"/>
    <w:basedOn w:val="a0"/>
    <w:link w:val="a7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7"/>
      <w:szCs w:val="27"/>
      <w:u w:val="none"/>
    </w:rPr>
  </w:style>
  <w:style w:type="character" w:customStyle="1" w:styleId="a8">
    <w:name w:val="Колонтитул"/>
    <w:basedOn w:val="a6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none"/>
      <w:lang w:val="ru-RU"/>
    </w:rPr>
  </w:style>
  <w:style w:type="character" w:customStyle="1" w:styleId="a5">
    <w:name w:val="Основной текст_"/>
    <w:basedOn w:val="a0"/>
    <w:link w:val="2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7"/>
      <w:szCs w:val="27"/>
      <w:u w:val="none"/>
    </w:rPr>
  </w:style>
  <w:style w:type="character" w:customStyle="1" w:styleId="1">
    <w:name w:val="Основной текст1"/>
    <w:basedOn w:val="a5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none"/>
      <w:lang w:val="ru-RU"/>
    </w:rPr>
  </w:style>
  <w:style w:type="character" w:customStyle="1" w:styleId="a4">
    <w:name w:val="Подпись к картинке_"/>
    <w:basedOn w:val="a0"/>
    <w:link w:val="a9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7"/>
      <w:szCs w:val="27"/>
      <w:u w:val="none"/>
    </w:rPr>
  </w:style>
  <w:style w:type="character" w:customStyle="1" w:styleId="aa">
    <w:name w:val="Подпись к картинке"/>
    <w:basedOn w:val="a4"/>
    <w:rsid w:val="00F0608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none"/>
      <w:lang w:val="ru-RU"/>
    </w:rPr>
  </w:style>
  <w:style w:type="character" w:customStyle="1" w:styleId="20">
    <w:name w:val="Основной текст (2)_"/>
    <w:basedOn w:val="a0"/>
    <w:link w:val="21"/>
    <w:rsid w:val="00F0608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7"/>
      <w:szCs w:val="27"/>
      <w:u w:val="none"/>
    </w:rPr>
  </w:style>
  <w:style w:type="character" w:customStyle="1" w:styleId="22">
    <w:name w:val="Основной текст (2)"/>
    <w:basedOn w:val="20"/>
    <w:rsid w:val="00F0608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none"/>
      <w:lang w:val="ru-RU"/>
    </w:rPr>
  </w:style>
  <w:style w:type="character" w:customStyle="1" w:styleId="23">
    <w:name w:val="Основной текст (2)"/>
    <w:basedOn w:val="20"/>
    <w:rsid w:val="00F0608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single"/>
      <w:lang w:val="ru-RU"/>
    </w:rPr>
  </w:style>
  <w:style w:type="character" w:customStyle="1" w:styleId="10">
    <w:name w:val="Заголовок №1_"/>
    <w:basedOn w:val="a0"/>
    <w:link w:val="11"/>
    <w:rsid w:val="00F0608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7"/>
      <w:szCs w:val="27"/>
      <w:u w:val="none"/>
    </w:rPr>
  </w:style>
  <w:style w:type="character" w:customStyle="1" w:styleId="12">
    <w:name w:val="Заголовок №1"/>
    <w:basedOn w:val="10"/>
    <w:rsid w:val="00F0608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7"/>
      <w:szCs w:val="27"/>
      <w:u w:val="none"/>
      <w:lang w:val="ru-RU"/>
    </w:rPr>
  </w:style>
  <w:style w:type="paragraph" w:customStyle="1" w:styleId="a9">
    <w:name w:val="Подпись к картинке"/>
    <w:basedOn w:val="a"/>
    <w:link w:val="a4"/>
    <w:rsid w:val="00F0608B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7"/>
      <w:szCs w:val="27"/>
    </w:rPr>
  </w:style>
  <w:style w:type="paragraph" w:customStyle="1" w:styleId="2">
    <w:name w:val="Основной текст2"/>
    <w:basedOn w:val="a"/>
    <w:link w:val="a5"/>
    <w:rsid w:val="00F0608B"/>
    <w:pPr>
      <w:shd w:val="clear" w:color="auto" w:fill="FFFFFF"/>
      <w:spacing w:line="480" w:lineRule="exact"/>
    </w:pPr>
    <w:rPr>
      <w:rFonts w:ascii="Times New Roman" w:eastAsia="Times New Roman" w:hAnsi="Times New Roman" w:cs="Times New Roman"/>
      <w:sz w:val="27"/>
      <w:szCs w:val="27"/>
    </w:rPr>
  </w:style>
  <w:style w:type="paragraph" w:customStyle="1" w:styleId="a7">
    <w:name w:val="Колонтитул"/>
    <w:basedOn w:val="a"/>
    <w:link w:val="a6"/>
    <w:rsid w:val="00F0608B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7"/>
      <w:szCs w:val="27"/>
    </w:rPr>
  </w:style>
  <w:style w:type="paragraph" w:customStyle="1" w:styleId="21">
    <w:name w:val="Основной текст (2)"/>
    <w:basedOn w:val="a"/>
    <w:link w:val="20"/>
    <w:rsid w:val="00F0608B"/>
    <w:pPr>
      <w:shd w:val="clear" w:color="auto" w:fill="FFFFFF"/>
      <w:spacing w:after="300" w:line="322" w:lineRule="exact"/>
      <w:jc w:val="both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11">
    <w:name w:val="Заголовок №1"/>
    <w:basedOn w:val="a"/>
    <w:link w:val="10"/>
    <w:rsid w:val="00F0608B"/>
    <w:pPr>
      <w:shd w:val="clear" w:color="auto" w:fill="FFFFFF"/>
      <w:spacing w:before="300" w:after="60" w:line="0" w:lineRule="atLeast"/>
      <w:jc w:val="both"/>
      <w:outlineLvl w:val="0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13">
    <w:name w:val="Неразрешенное упоминание1"/>
    <w:basedOn w:val="a0"/>
    <w:uiPriority w:val="99"/>
    <w:semiHidden/>
    <w:unhideWhenUsed/>
    <w:rsid w:val="008904C2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4E0882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4E0882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4E0882"/>
    <w:rPr>
      <w:color w:val="000000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4E0882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4E0882"/>
    <w:rPr>
      <w:b/>
      <w:bCs/>
      <w:color w:val="000000"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4E0882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4E0882"/>
    <w:rPr>
      <w:rFonts w:ascii="Segoe UI" w:hAnsi="Segoe UI" w:cs="Segoe UI"/>
      <w:color w:val="000000"/>
      <w:sz w:val="18"/>
      <w:szCs w:val="18"/>
    </w:rPr>
  </w:style>
  <w:style w:type="paragraph" w:styleId="af2">
    <w:name w:val="No Spacing"/>
    <w:uiPriority w:val="1"/>
    <w:qFormat/>
    <w:rsid w:val="00702021"/>
    <w:pPr>
      <w:widowControl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3">
    <w:name w:val="Table Grid"/>
    <w:basedOn w:val="a1"/>
    <w:uiPriority w:val="59"/>
    <w:rsid w:val="00B10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footnote text"/>
    <w:basedOn w:val="a"/>
    <w:link w:val="af5"/>
    <w:uiPriority w:val="99"/>
    <w:semiHidden/>
    <w:unhideWhenUsed/>
    <w:rsid w:val="00B230F7"/>
    <w:rPr>
      <w:sz w:val="20"/>
      <w:szCs w:val="20"/>
    </w:rPr>
  </w:style>
  <w:style w:type="character" w:customStyle="1" w:styleId="af5">
    <w:name w:val="Текст сноски Знак"/>
    <w:basedOn w:val="a0"/>
    <w:link w:val="af4"/>
    <w:uiPriority w:val="99"/>
    <w:semiHidden/>
    <w:rsid w:val="00B230F7"/>
    <w:rPr>
      <w:color w:val="000000"/>
      <w:sz w:val="20"/>
      <w:szCs w:val="20"/>
    </w:rPr>
  </w:style>
  <w:style w:type="character" w:styleId="af6">
    <w:name w:val="footnote reference"/>
    <w:basedOn w:val="a0"/>
    <w:uiPriority w:val="99"/>
    <w:semiHidden/>
    <w:unhideWhenUsed/>
    <w:rsid w:val="00B230F7"/>
    <w:rPr>
      <w:vertAlign w:val="superscript"/>
    </w:rPr>
  </w:style>
  <w:style w:type="paragraph" w:styleId="af7">
    <w:name w:val="List Paragraph"/>
    <w:basedOn w:val="a"/>
    <w:uiPriority w:val="34"/>
    <w:qFormat/>
    <w:rsid w:val="002124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E98D4082-635F-4254-84E4-137473CB2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al</dc:creator>
  <cp:lastModifiedBy>Хлобыстова Анастасия Олеговна</cp:lastModifiedBy>
  <cp:revision>2</cp:revision>
  <cp:lastPrinted>2021-12-27T15:28:00Z</cp:lastPrinted>
  <dcterms:created xsi:type="dcterms:W3CDTF">2022-01-18T09:45:00Z</dcterms:created>
  <dcterms:modified xsi:type="dcterms:W3CDTF">2022-01-18T09:45:00Z</dcterms:modified>
</cp:coreProperties>
</file>